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E42603" w14:textId="77777777" w:rsidR="003F60D6" w:rsidRDefault="003B1712">
      <w:p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,</w:t>
      </w:r>
    </w:p>
    <w:p w14:paraId="7293148F" w14:textId="77777777" w:rsidR="003F60D6" w:rsidRDefault="003B1712">
      <w:p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eropédica,____ de________________ </w:t>
      </w:r>
      <w:proofErr w:type="spellStart"/>
      <w:r>
        <w:rPr>
          <w:rFonts w:ascii="Times New Roman" w:eastAsia="Times New Roman" w:hAnsi="Times New Roman" w:cs="Times New Roman"/>
        </w:rPr>
        <w:t>de</w:t>
      </w:r>
      <w:proofErr w:type="spellEnd"/>
      <w:r>
        <w:rPr>
          <w:rFonts w:ascii="Times New Roman" w:eastAsia="Times New Roman" w:hAnsi="Times New Roman" w:cs="Times New Roman"/>
        </w:rPr>
        <w:t xml:space="preserve"> 20___.</w:t>
      </w:r>
    </w:p>
    <w:p w14:paraId="0F889921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9"/>
          <w:szCs w:val="29"/>
        </w:rPr>
      </w:pPr>
    </w:p>
    <w:p w14:paraId="06673F1D" w14:textId="77777777" w:rsidR="003F60D6" w:rsidRDefault="003B17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UNICAÇÃO DE PROGRAMA DE COMPUTADOR:</w:t>
      </w:r>
    </w:p>
    <w:p w14:paraId="41ECF0E2" w14:textId="77777777" w:rsidR="003F60D6" w:rsidRDefault="003F60D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E1F487" w14:textId="77777777" w:rsidR="003F60D6" w:rsidRDefault="003B1712">
      <w:pPr>
        <w:pBdr>
          <w:bottom w:val="single" w:sz="12" w:space="1" w:color="000000"/>
        </w:pBd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ição do Software</w:t>
      </w:r>
    </w:p>
    <w:p w14:paraId="2C6EC47F" w14:textId="77777777" w:rsidR="003F60D6" w:rsidRDefault="003F60D6">
      <w:pPr>
        <w:pBdr>
          <w:bottom w:val="single" w:sz="12" w:space="1" w:color="000000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7513BB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682AD60" w14:textId="77777777" w:rsidR="003F60D6" w:rsidRDefault="003B1712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odos os campos devem ser preenchidos.</w:t>
      </w:r>
    </w:p>
    <w:p w14:paraId="2E41F772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3BE9367" w14:textId="207B6DC7" w:rsidR="003F60D6" w:rsidRDefault="003B1712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o encaminhar este FORMULÁRIO e o </w:t>
      </w:r>
      <w:r w:rsidRPr="00213D43">
        <w:rPr>
          <w:rFonts w:ascii="Times New Roman" w:eastAsia="Times New Roman" w:hAnsi="Times New Roman" w:cs="Times New Roman"/>
          <w:i/>
          <w:sz w:val="24"/>
          <w:szCs w:val="24"/>
        </w:rPr>
        <w:t xml:space="preserve">RELATÓRIO TÉCNICO do </w:t>
      </w:r>
      <w:r w:rsidR="00B34869" w:rsidRPr="00213D43">
        <w:rPr>
          <w:rFonts w:ascii="Times New Roman" w:eastAsia="Times New Roman" w:hAnsi="Times New Roman" w:cs="Times New Roman"/>
          <w:i/>
          <w:sz w:val="24"/>
          <w:szCs w:val="24"/>
        </w:rPr>
        <w:t>program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ao NIT-UFRRJ através do nitrural@ufrrj.br, os inventores envolvidos com a presente invenção declaram que todas as indicações feitas neste documento sobre seus conhecimentos são verdadeiras</w:t>
      </w:r>
      <w:r w:rsidR="006715BD" w:rsidRPr="00213D43">
        <w:rPr>
          <w:rFonts w:ascii="Times New Roman" w:eastAsia="Times New Roman" w:hAnsi="Times New Roman" w:cs="Times New Roman"/>
          <w:i/>
          <w:sz w:val="24"/>
          <w:szCs w:val="24"/>
        </w:rPr>
        <w:t>, originais e</w:t>
      </w:r>
      <w:r w:rsidRPr="00213D43">
        <w:rPr>
          <w:rFonts w:ascii="Times New Roman" w:eastAsia="Times New Roman" w:hAnsi="Times New Roman" w:cs="Times New Roman"/>
          <w:i/>
          <w:sz w:val="24"/>
          <w:szCs w:val="24"/>
        </w:rPr>
        <w:t xml:space="preserve"> inédita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assim como todas as informações e opiniões.</w:t>
      </w:r>
    </w:p>
    <w:p w14:paraId="312998BB" w14:textId="77777777" w:rsidR="003F60D6" w:rsidRDefault="003F60D6">
      <w:pPr>
        <w:pBdr>
          <w:bottom w:val="single" w:sz="12" w:space="1" w:color="000000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D50E42" w14:textId="77777777" w:rsidR="003F60D6" w:rsidRDefault="003F60D6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3F90C90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ventores</w:t>
      </w:r>
    </w:p>
    <w:p w14:paraId="307CDD3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(No caso de membros externos à UFRRJ, indicar o nome/ Universidade ou Empresa).</w:t>
      </w:r>
    </w:p>
    <w:p w14:paraId="413F98B7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D2897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vento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1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responsável)</w:t>
      </w:r>
    </w:p>
    <w:p w14:paraId="0AF12E32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85E6F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me: </w:t>
      </w:r>
    </w:p>
    <w:p w14:paraId="68FA716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6ADDC79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ínculo: </w:t>
      </w:r>
    </w:p>
    <w:p w14:paraId="59400FF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idade: </w:t>
      </w:r>
    </w:p>
    <w:p w14:paraId="09B1D55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lefone/Ramal: </w:t>
      </w:r>
    </w:p>
    <w:p w14:paraId="06525D8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xo: </w:t>
      </w:r>
    </w:p>
    <w:p w14:paraId="20DB8FC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 de Origem: </w:t>
      </w:r>
    </w:p>
    <w:p w14:paraId="222705C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F: </w:t>
      </w:r>
    </w:p>
    <w:p w14:paraId="4E1495C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G: </w:t>
      </w:r>
    </w:p>
    <w:p w14:paraId="06C1E26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de Nascimento: </w:t>
      </w:r>
    </w:p>
    <w:p w14:paraId="5716983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 Civil: </w:t>
      </w:r>
    </w:p>
    <w:p w14:paraId="18D9CB2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ereço: </w:t>
      </w:r>
    </w:p>
    <w:p w14:paraId="765241F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EP: </w:t>
      </w:r>
    </w:p>
    <w:p w14:paraId="4CBAB66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irro: </w:t>
      </w:r>
    </w:p>
    <w:p w14:paraId="31F403C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dade: </w:t>
      </w:r>
    </w:p>
    <w:p w14:paraId="7940CC6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: </w:t>
      </w:r>
    </w:p>
    <w:p w14:paraId="45EE0AE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: </w:t>
      </w:r>
    </w:p>
    <w:p w14:paraId="5824C2B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issão: </w:t>
      </w:r>
    </w:p>
    <w:p w14:paraId="154DCF6E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1B5B3E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8840C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29D14F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4F9452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F9F8B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C73FAC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E2965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vento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AAEF7FA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6C004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me: </w:t>
      </w:r>
    </w:p>
    <w:p w14:paraId="5B5337B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228D9A3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ínculo: </w:t>
      </w:r>
    </w:p>
    <w:p w14:paraId="2D60DF1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idade: </w:t>
      </w:r>
    </w:p>
    <w:p w14:paraId="785AF29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lefone/Ramal: </w:t>
      </w:r>
    </w:p>
    <w:p w14:paraId="541922A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xo: </w:t>
      </w:r>
    </w:p>
    <w:p w14:paraId="6354646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 de Origem: </w:t>
      </w:r>
    </w:p>
    <w:p w14:paraId="379D5CB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F: </w:t>
      </w:r>
    </w:p>
    <w:p w14:paraId="2AFA143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G: </w:t>
      </w:r>
    </w:p>
    <w:p w14:paraId="56E6965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de Nascimento: </w:t>
      </w:r>
    </w:p>
    <w:p w14:paraId="672253F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 Civil: </w:t>
      </w:r>
    </w:p>
    <w:p w14:paraId="2AFBBB5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ereço: </w:t>
      </w:r>
    </w:p>
    <w:p w14:paraId="164FC51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EP: </w:t>
      </w:r>
    </w:p>
    <w:p w14:paraId="0D47CE5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irro: </w:t>
      </w:r>
    </w:p>
    <w:p w14:paraId="16C34C5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dade: </w:t>
      </w:r>
    </w:p>
    <w:p w14:paraId="5D54D86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: </w:t>
      </w:r>
    </w:p>
    <w:p w14:paraId="1AFE109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: </w:t>
      </w:r>
    </w:p>
    <w:p w14:paraId="1FCEC39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issão: </w:t>
      </w:r>
    </w:p>
    <w:p w14:paraId="5A32A982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9DD3C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vento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3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5D1E37E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1111B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me: </w:t>
      </w:r>
    </w:p>
    <w:p w14:paraId="19E19B7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7F169D2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ínculo: </w:t>
      </w:r>
    </w:p>
    <w:p w14:paraId="219757A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idade: </w:t>
      </w:r>
    </w:p>
    <w:p w14:paraId="460A78F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lefone/Ramal: </w:t>
      </w:r>
    </w:p>
    <w:p w14:paraId="1ACF404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xo: </w:t>
      </w:r>
    </w:p>
    <w:p w14:paraId="1BE26FA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 de Origem: </w:t>
      </w:r>
    </w:p>
    <w:p w14:paraId="58E28E3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F: </w:t>
      </w:r>
    </w:p>
    <w:p w14:paraId="0677D74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G: </w:t>
      </w:r>
    </w:p>
    <w:p w14:paraId="3E8AE18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de Nascimento: </w:t>
      </w:r>
    </w:p>
    <w:p w14:paraId="70FB32B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 Civil: </w:t>
      </w:r>
    </w:p>
    <w:p w14:paraId="6FD475A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ereço: </w:t>
      </w:r>
    </w:p>
    <w:p w14:paraId="44B39C3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EP: </w:t>
      </w:r>
    </w:p>
    <w:p w14:paraId="397C6AC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irro: </w:t>
      </w:r>
    </w:p>
    <w:p w14:paraId="751A3A9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dade: </w:t>
      </w:r>
    </w:p>
    <w:p w14:paraId="0A46F0A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: </w:t>
      </w:r>
    </w:p>
    <w:p w14:paraId="5E8AEDE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: </w:t>
      </w:r>
    </w:p>
    <w:p w14:paraId="12D518A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issão: </w:t>
      </w:r>
    </w:p>
    <w:p w14:paraId="141F6376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13376077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4E7C6A5B" w14:textId="77777777" w:rsidR="003F60D6" w:rsidRDefault="003B1712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Obs.: Se houver mais inventores que contribuíram intelectualmente para a presente invenção, favor inserir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aqui</w:t>
      </w:r>
      <w:proofErr w:type="gramEnd"/>
    </w:p>
    <w:p w14:paraId="1608F695" w14:textId="77777777" w:rsidR="003F60D6" w:rsidRDefault="003F60D6">
      <w:pPr>
        <w:spacing w:after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3F60D6">
          <w:headerReference w:type="default" r:id="rId7"/>
          <w:footerReference w:type="default" r:id="rId8"/>
          <w:pgSz w:w="11907" w:h="16840"/>
          <w:pgMar w:top="2268" w:right="1418" w:bottom="1276" w:left="1276" w:header="567" w:footer="454" w:gutter="0"/>
          <w:pgNumType w:start="1"/>
          <w:cols w:space="720" w:equalWidth="0">
            <w:col w:w="8838"/>
          </w:cols>
        </w:sectPr>
      </w:pPr>
    </w:p>
    <w:p w14:paraId="70E87D94" w14:textId="77777777" w:rsidR="003F60D6" w:rsidRDefault="003B1712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1. Identificação e Descrição Funcional do Programa de Computador</w:t>
      </w:r>
    </w:p>
    <w:p w14:paraId="22269399" w14:textId="77777777" w:rsidR="003F60D6" w:rsidRDefault="003B1712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(§ 2º do art. 2º da Lei 9.609/98: "Fica assegurada a tutela dos direitos relativos a programa de computador pelo prazo de cinquenta anos contados a partir de 1º de janeiro do ano subsequente ao da sua publicação ou, na ausência desta, da sua criação"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</w:t>
      </w:r>
      <w:proofErr w:type="gramEnd"/>
    </w:p>
    <w:p w14:paraId="3CF91FB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1 Títu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3C435041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6AA91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1.2 Data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 Conclusã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7FE61BF7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CBC48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3 Linguagens de Programação adotad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940056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1C126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4 Este Programa de Computador possui dependências?</w:t>
      </w:r>
    </w:p>
    <w:p w14:paraId="37FA553A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A4762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5 Este Programa de Computador é uma derivação?</w:t>
      </w:r>
    </w:p>
    <w:p w14:paraId="55566999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1DF6D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6 Público-alv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6B934AED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AE688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7 Resum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19EDA5D8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0000EC" w14:textId="35D1318A" w:rsidR="003F60D6" w:rsidRPr="003B1712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1.8 Descrição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talhada </w:t>
      </w:r>
      <w:r w:rsidRPr="00213D43">
        <w:rPr>
          <w:rFonts w:ascii="Times New Roman" w:eastAsia="Times New Roman" w:hAnsi="Times New Roman" w:cs="Times New Roman"/>
          <w:b/>
          <w:sz w:val="24"/>
          <w:szCs w:val="24"/>
        </w:rPr>
        <w:t>do Pro</w:t>
      </w:r>
      <w:r w:rsidR="00B34869" w:rsidRPr="00213D43">
        <w:rPr>
          <w:rFonts w:ascii="Times New Roman" w:eastAsia="Times New Roman" w:hAnsi="Times New Roman" w:cs="Times New Roman"/>
          <w:b/>
          <w:sz w:val="24"/>
          <w:szCs w:val="24"/>
        </w:rPr>
        <w:t>gram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245BD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E3E4DA" w14:textId="77777777" w:rsidR="003F60D6" w:rsidRDefault="003B1712">
      <w:pPr>
        <w:spacing w:after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1.9 Data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 publicação:</w:t>
      </w:r>
    </w:p>
    <w:p w14:paraId="52CF5D4E" w14:textId="77777777" w:rsidR="003F60D6" w:rsidRDefault="003B1712">
      <w:pPr>
        <w:spacing w:after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10. Aplicações do Programa de Computad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783B5891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C1ADB6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31DC7B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  <w:sectPr w:rsidR="003F60D6">
          <w:pgSz w:w="11907" w:h="16840"/>
          <w:pgMar w:top="2268" w:right="1418" w:bottom="1276" w:left="1276" w:header="567" w:footer="454" w:gutter="0"/>
          <w:cols w:space="720" w:equalWidth="0">
            <w:col w:w="8838"/>
          </w:cols>
        </w:sectPr>
      </w:pPr>
    </w:p>
    <w:p w14:paraId="1FE451D2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23B7F0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2. Tipo</w:t>
      </w:r>
    </w:p>
    <w:p w14:paraId="16543314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2.1 – Tipo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o Programa de Computador</w:t>
      </w:r>
    </w:p>
    <w:p w14:paraId="3738454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9618E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1 - Aplicativos </w:t>
      </w:r>
    </w:p>
    <w:p w14:paraId="04C6ABC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EB320E9">
          <v:shape id="_x0000_i102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2 - Planejamento </w:t>
      </w:r>
    </w:p>
    <w:p w14:paraId="54B8DC3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90255F2">
          <v:shape id="_x0000_i102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3 - Controle </w:t>
      </w:r>
    </w:p>
    <w:p w14:paraId="52E50B8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9A813CE">
          <v:shape id="_x0000_i102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4 - Auditoria </w:t>
      </w:r>
    </w:p>
    <w:p w14:paraId="37F873A4" w14:textId="17FA67FE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00CBF71">
          <v:shape id="_x0000_i102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5 –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Contabilidade</w:t>
      </w:r>
    </w:p>
    <w:p w14:paraId="5179317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4194AB0">
          <v:shape id="_x0000_i103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1 - Automação </w:t>
      </w:r>
    </w:p>
    <w:p w14:paraId="316CA39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953067F">
          <v:shape id="_x0000_i103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2 - Automação de Escritório </w:t>
      </w:r>
    </w:p>
    <w:p w14:paraId="2FCC922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12D17B2">
          <v:shape id="_x0000_i103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3 - Automação Comercial </w:t>
      </w:r>
    </w:p>
    <w:p w14:paraId="560FA1C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9F2CE2D">
          <v:shape id="_x0000_i103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4 - Automação Bancária </w:t>
      </w:r>
    </w:p>
    <w:p w14:paraId="30BE57A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2DC44E7">
          <v:shape id="_x0000_i103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5 - Automação Industrial </w:t>
      </w:r>
    </w:p>
    <w:p w14:paraId="1135DEB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74C205F">
          <v:shape id="_x0000_i103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6 - Controle de Processos </w:t>
      </w:r>
    </w:p>
    <w:p w14:paraId="5AADD0A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E8296CE">
          <v:shape id="_x0000_i103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7 - Automação da Manufatura (Controle Numérico Computadorizado, Robótic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592B272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2E042D0">
          <v:shape id="_x0000_i103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8 - Eletrônica Automotiva (computador de bordo, sistema de injeção e/ou ignição eletrônic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678B019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0700793">
          <v:shape id="_x0000_i103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V01 - Avaliação de Desempenho </w:t>
      </w:r>
    </w:p>
    <w:p w14:paraId="5AC94E6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4DF35FE">
          <v:shape id="_x0000_i103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V02 - Contabilização de Recursos </w:t>
      </w:r>
    </w:p>
    <w:p w14:paraId="77D0CC7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22735D4">
          <v:shape id="_x0000_i104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1 - Comunicação de Dados </w:t>
      </w:r>
    </w:p>
    <w:p w14:paraId="2041847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548E22E">
          <v:shape id="_x0000_i104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2 - Emuladores de Terminais </w:t>
      </w:r>
    </w:p>
    <w:p w14:paraId="0C82C35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819C239">
          <v:shape id="_x0000_i104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3 - Monitores de Teleprocessamento </w:t>
      </w:r>
    </w:p>
    <w:p w14:paraId="0F8C7D6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F3CD16E">
          <v:shape id="_x0000_i104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ren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pos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eriféricos </w:t>
      </w:r>
    </w:p>
    <w:p w14:paraId="1BB2C27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B3B6929">
          <v:shape id="_x0000_i104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5 - Gerenciador de Rede de Comunicação de Dados </w:t>
      </w:r>
    </w:p>
    <w:p w14:paraId="33DBFD7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13E4202">
          <v:shape id="_x0000_i104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6 - Rede Local </w:t>
      </w:r>
    </w:p>
    <w:p w14:paraId="19989A9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C7700B9">
          <v:shape id="_x0000_i104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1 - Comutação Telefônica e Telegráfica </w:t>
      </w:r>
    </w:p>
    <w:p w14:paraId="0E6EBE0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C638350">
          <v:shape id="_x0000_i104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2 - Implementador de Funções Adicionais </w:t>
      </w:r>
    </w:p>
    <w:p w14:paraId="497D47C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0B16031">
          <v:shape id="_x0000_i104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3 - Gerenciador Operação e Manutenção </w:t>
      </w:r>
    </w:p>
    <w:p w14:paraId="66381F7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FC40042">
          <v:shape id="_x0000_i104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4 - Terminal de Operação e Manutenção de Central </w:t>
      </w:r>
    </w:p>
    <w:p w14:paraId="121D226E" w14:textId="0E3378D9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D4AB041">
          <v:shape id="_x0000_i105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1 - Ferramentas de Suporte a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Desenvolv</w:t>
      </w:r>
      <w:r w:rsidR="00B34869" w:rsidRPr="00213D43">
        <w:rPr>
          <w:rFonts w:ascii="Times New Roman" w:eastAsia="Times New Roman" w:hAnsi="Times New Roman" w:cs="Times New Roman"/>
          <w:sz w:val="24"/>
          <w:szCs w:val="24"/>
        </w:rPr>
        <w:t>iment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stemas </w:t>
      </w:r>
    </w:p>
    <w:p w14:paraId="02BEA0E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5588401">
          <v:shape id="_x0000_i105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2 - Gerador de Aplicações </w:t>
      </w:r>
    </w:p>
    <w:p w14:paraId="662F16E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FCD04C3">
          <v:shape id="_x0000_i105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3 - CASE Comput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id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ft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ginee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78D9D9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73C83FB">
          <v:shape id="_x0000_i105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t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plicativo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envol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Sist. de acordo com determ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etodologi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E3914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7A0178A">
          <v:shape id="_x0000_i105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>DS05 - Bibliotecas de Rotinas ("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brar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") </w:t>
      </w:r>
    </w:p>
    <w:p w14:paraId="0B485DE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3B3DD6D">
          <v:shape id="_x0000_i105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6 - Apoio à Programação </w:t>
      </w:r>
    </w:p>
    <w:p w14:paraId="72483BD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64285B4">
          <v:shape id="_x0000_i105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7 - Suporte à Documentação </w:t>
      </w:r>
    </w:p>
    <w:p w14:paraId="582C92C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10FFB78">
          <v:shape id="_x0000_i105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8 - Conversor de Sistemas </w:t>
      </w:r>
    </w:p>
    <w:p w14:paraId="4107B6E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D2F0376">
          <v:shape id="_x0000_i105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T01 - Entretenimento </w:t>
      </w:r>
    </w:p>
    <w:p w14:paraId="5FFFC6B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FA489AE">
          <v:shape id="_x0000_i105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>ET02 - Jogos Animados ("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ca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ames") </w:t>
      </w:r>
    </w:p>
    <w:p w14:paraId="7277CA7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6429A72">
          <v:shape id="_x0000_i106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T03 - Geradores de Desenhos </w:t>
      </w:r>
    </w:p>
    <w:p w14:paraId="789F7C4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42BF722">
          <v:shape id="_x0000_i106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T04 - Simuladores - Simuladores Destinados ao Lazer </w:t>
      </w:r>
    </w:p>
    <w:p w14:paraId="1970184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5B4A686">
          <v:shape id="_x0000_i106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1 - Ferramenta de Apoio </w:t>
      </w:r>
    </w:p>
    <w:p w14:paraId="7C60E75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E652DFB">
          <v:shape id="_x0000_i106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2 - Processadores de Texto </w:t>
      </w:r>
    </w:p>
    <w:p w14:paraId="2C98A6C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AA1E514">
          <v:shape id="_x0000_i106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3 - Planilhas Eletrônicas </w:t>
      </w:r>
    </w:p>
    <w:p w14:paraId="774267D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FDE0382">
          <v:shape id="_x0000_i106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4 - Geradores de Gráficos </w:t>
      </w:r>
    </w:p>
    <w:p w14:paraId="4997B87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3398ADD">
          <v:shape id="_x0000_i106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1 - Gerenciador de Informações </w:t>
      </w:r>
    </w:p>
    <w:p w14:paraId="5C8CA12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19104D8">
          <v:shape id="_x0000_i106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2 - Gerenciador de Banco de Dados </w:t>
      </w:r>
    </w:p>
    <w:p w14:paraId="1A0EE23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373B406">
          <v:shape id="_x0000_i106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3 - Gerador de Telas </w:t>
      </w:r>
    </w:p>
    <w:p w14:paraId="4808D5F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8CE370D">
          <v:shape id="_x0000_i106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4 - Gerador de Relatórios </w:t>
      </w:r>
    </w:p>
    <w:p w14:paraId="1604F58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A22C4B7">
          <v:shape id="_x0000_i107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5 - Dicionário de Dados </w:t>
      </w:r>
    </w:p>
    <w:p w14:paraId="574B96C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2E175E7">
          <v:shape id="_x0000_i107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6 - Entrada e Validação da Dados </w:t>
      </w:r>
    </w:p>
    <w:p w14:paraId="09E52C1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E74D518">
          <v:shape id="_x0000_i107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7 - Organização, Tratamento, Manutenção de Arquivos </w:t>
      </w:r>
    </w:p>
    <w:p w14:paraId="37DA0EC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31FB9B7">
          <v:shape id="_x0000_i107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8 - Recuperação de Dados </w:t>
      </w:r>
    </w:p>
    <w:p w14:paraId="4374E11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3244A3D">
          <v:shape id="_x0000_i107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01-Inteligência Artificial </w:t>
      </w:r>
    </w:p>
    <w:p w14:paraId="75ED486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240FF2C">
          <v:shape id="_x0000_i107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02-Sistemas Especialistas </w:t>
      </w:r>
    </w:p>
    <w:p w14:paraId="2AFEEDE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28A12E1">
          <v:shape id="_x0000_i107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03-Sistemas de Processamento de Linguagem Natural </w:t>
      </w:r>
    </w:p>
    <w:p w14:paraId="10F9C58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602F7B0">
          <v:shape id="_x0000_i107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1 - Instrumentação </w:t>
      </w:r>
    </w:p>
    <w:p w14:paraId="591AD91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AE4EC62">
          <v:shape id="_x0000_i107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2 - Instrumentação de Teste e Medição </w:t>
      </w:r>
    </w:p>
    <w:p w14:paraId="7607A23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B4D5674">
          <v:shape id="_x0000_i107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3 - Instrumentação Biomédica </w:t>
      </w:r>
    </w:p>
    <w:p w14:paraId="1DE72E2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0FA545F">
          <v:shape id="_x0000_i108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4 - Instrumentação Analítica </w:t>
      </w:r>
    </w:p>
    <w:p w14:paraId="48E1CED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E8364C8">
          <v:shape id="_x0000_i108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1 - Linguagens </w:t>
      </w:r>
    </w:p>
    <w:p w14:paraId="19C96EB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1BDFCD6">
          <v:shape id="_x0000_i108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2 - Compilador </w:t>
      </w:r>
    </w:p>
    <w:p w14:paraId="5FAA37E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0997B37">
          <v:shape id="_x0000_i108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3 - Montador </w:t>
      </w:r>
    </w:p>
    <w:p w14:paraId="2030753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B18CA86">
          <v:shape id="_x0000_i108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é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-Compilador </w:t>
      </w:r>
    </w:p>
    <w:p w14:paraId="7E0C701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11E819A">
          <v:shape id="_x0000_i108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5 - Compilador Cruzado </w:t>
      </w:r>
    </w:p>
    <w:p w14:paraId="3E35821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A5E9B6F">
          <v:shape id="_x0000_i108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6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é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-Processador </w:t>
      </w:r>
    </w:p>
    <w:p w14:paraId="25CC94E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A7DA46D">
          <v:shape id="_x0000_i108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7 - Interpretador </w:t>
      </w:r>
    </w:p>
    <w:p w14:paraId="3478647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119CA4A">
          <v:shape id="_x0000_i108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8 - Linguagem Procedural </w:t>
      </w:r>
    </w:p>
    <w:p w14:paraId="09B3E6B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5727591">
          <v:shape id="_x0000_i108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9 - Linguagem Não Procedural </w:t>
      </w:r>
    </w:p>
    <w:p w14:paraId="55A6525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314F8BF">
          <v:shape id="_x0000_i109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1 - Segurança e Proteção de Dados </w:t>
      </w:r>
    </w:p>
    <w:p w14:paraId="68B0DFD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6976C4A">
          <v:shape id="_x0000_i109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2 - Senha </w:t>
      </w:r>
    </w:p>
    <w:p w14:paraId="648822F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A220F81">
          <v:shape id="_x0000_i109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3 - Criptografia </w:t>
      </w:r>
    </w:p>
    <w:p w14:paraId="55B1E16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7B97951">
          <v:shape id="_x0000_i109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4 - Manutenção da Integridade dos Dados </w:t>
      </w:r>
    </w:p>
    <w:p w14:paraId="2421027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16FEDC6">
          <v:shape id="_x0000_i109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5 - Controle de Acessos </w:t>
      </w:r>
    </w:p>
    <w:p w14:paraId="21674A3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E017423">
          <v:shape id="_x0000_i109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1 - Simulação e Modelagem </w:t>
      </w:r>
    </w:p>
    <w:p w14:paraId="1298184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8D126D3">
          <v:shape id="_x0000_i109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2 - Simulador - Simulad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ô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/Carro/Submarino/... </w:t>
      </w:r>
    </w:p>
    <w:p w14:paraId="6FE7F08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3ACB4AC3">
          <v:shape id="_x0000_i109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3 - Simuladores de Ambiente Operacional </w:t>
      </w:r>
    </w:p>
    <w:p w14:paraId="300410C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3FFFA13">
          <v:shape id="_x0000_i109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4 - CAE/CAD/CAM - CAE/CAD/CAM/CAL/CBT/... </w:t>
      </w:r>
    </w:p>
    <w:p w14:paraId="2703E3E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E297F93">
          <v:shape id="_x0000_i109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1 - Sistema Operacional </w:t>
      </w:r>
    </w:p>
    <w:p w14:paraId="5B49FCD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90FE79F">
          <v:shape id="_x0000_i110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2 - Interface de Entrada e Saída </w:t>
      </w:r>
    </w:p>
    <w:p w14:paraId="40749BB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2358199">
          <v:shape id="_x0000_i110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3 - Interface Básica de Disco </w:t>
      </w:r>
    </w:p>
    <w:p w14:paraId="54879C3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9B9A553">
          <v:shape id="_x0000_i110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4 - Interface de Comunicação </w:t>
      </w:r>
    </w:p>
    <w:p w14:paraId="7181D6A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208135C">
          <v:shape id="_x0000_i110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5 - Gerenciador de Usuários </w:t>
      </w:r>
    </w:p>
    <w:p w14:paraId="1D14C69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ADB585D">
          <v:shape id="_x0000_i110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6 - Administrador de Dispositivos </w:t>
      </w:r>
    </w:p>
    <w:p w14:paraId="41138DD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BD99426">
          <v:shape id="_x0000_i110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7 - Controlador de Processos </w:t>
      </w:r>
    </w:p>
    <w:p w14:paraId="2636063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5152E4C">
          <v:shape id="_x0000_i110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8 - Controlador de Redes </w:t>
      </w:r>
    </w:p>
    <w:p w14:paraId="0198546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89DBC31">
          <v:shape id="_x0000_i110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9 - Processador de Comandos </w:t>
      </w:r>
    </w:p>
    <w:p w14:paraId="4BEABBA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64963D3">
          <v:shape id="_x0000_i110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1 - Aplicações Técnico-Científicas </w:t>
      </w:r>
    </w:p>
    <w:p w14:paraId="072DAD0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8878ACD">
          <v:shape id="_x0000_i110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2 - Pesquisa Operacional </w:t>
      </w:r>
    </w:p>
    <w:p w14:paraId="7E5446D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02E4C759">
          <v:shape id="_x0000_i111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3 - Reconhecimento de Padrões </w:t>
      </w:r>
    </w:p>
    <w:p w14:paraId="022EFA7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DC051F7">
          <v:shape id="_x0000_i111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4 - Processamento de Imagem </w:t>
      </w:r>
    </w:p>
    <w:p w14:paraId="5F4B054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6151FC9">
          <v:shape id="_x0000_i111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1 - Teleinformática </w:t>
      </w:r>
    </w:p>
    <w:p w14:paraId="5C16B6D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23715590">
          <v:shape id="_x0000_i111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2 - Terminais </w:t>
      </w:r>
    </w:p>
    <w:p w14:paraId="6E71F1A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4DEC2C62">
          <v:shape id="_x0000_i111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3 - Dados Transmissão de Dados </w:t>
      </w:r>
    </w:p>
    <w:p w14:paraId="244FBA4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86F98D8">
          <v:shape id="_x0000_i111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4 - Dados Comutação de Dados </w:t>
      </w:r>
    </w:p>
    <w:p w14:paraId="21AA1B5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C47903A">
          <v:shape id="_x0000_i111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1 - Utilitários </w:t>
      </w:r>
    </w:p>
    <w:p w14:paraId="15E6F75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1074E15B">
          <v:shape id="_x0000_i111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2 - Compressor de Dados </w:t>
      </w:r>
    </w:p>
    <w:p w14:paraId="58ABF40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6EF62344">
          <v:shape id="_x0000_i111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3 - Conversor Meios de Armazenamento </w:t>
      </w:r>
    </w:p>
    <w:p w14:paraId="57BCF96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3B3E548">
          <v:shape id="_x0000_i111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la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/Inter Classificador / Intercalador </w:t>
      </w:r>
    </w:p>
    <w:p w14:paraId="07B87D8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576FE57A">
          <v:shape id="_x0000_i112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5 - Controlador d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po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BB42B6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213D43">
        <w:rPr>
          <w:rFonts w:ascii="Times New Roman" w:eastAsia="Times New Roman" w:hAnsi="Times New Roman" w:cs="Times New Roman"/>
          <w:sz w:val="24"/>
          <w:szCs w:val="24"/>
        </w:rPr>
        <w:pict w14:anchorId="7AC36FEE">
          <v:shape id="_x0000_i112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6 - Transferência de Arquivos </w:t>
      </w:r>
    </w:p>
    <w:p w14:paraId="59F14729" w14:textId="77777777" w:rsidR="003F60D6" w:rsidRDefault="003F60D6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43D3B4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___________________________________________________________</w:t>
      </w:r>
    </w:p>
    <w:p w14:paraId="7D1D51C4" w14:textId="77777777" w:rsidR="003F60D6" w:rsidRDefault="003B17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. Aplicação</w:t>
      </w:r>
    </w:p>
    <w:p w14:paraId="68D6C0F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1. Aplicação do Programa de Computador</w:t>
      </w:r>
    </w:p>
    <w:p w14:paraId="11B4B765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EC4900" w14:textId="7319B5B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6A9EBE8">
          <v:shape id="_x0000_i112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D01-Administr (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desenvolvimento organizacional, desburocratiz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FB95E6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FCBF33B">
          <v:shape id="_x0000_i112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2-Funçã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governamental: estratégico, operacional, técnica de planej., organizaçã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organização funcional, organograma, estrutura organizacional, controle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- análise de desempenho, avaliação de desempenho) </w:t>
      </w:r>
    </w:p>
    <w:p w14:paraId="3566F08E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E3EF101">
          <v:shape id="_x0000_i112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3-Moder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nálise organizacional, O&amp;M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927435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FB093A6">
          <v:shape id="_x0000_i112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4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ub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Federal, Estadual, Municipal, direit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reforma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, intervenção do Estado na economia, controle da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pública) </w:t>
      </w:r>
    </w:p>
    <w:p w14:paraId="024F2C96" w14:textId="78FB41B2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41D0A72">
          <v:shape id="_x0000_i112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D05-Adm Empresa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negócios, privada, organização de empresas) </w:t>
      </w:r>
    </w:p>
    <w:p w14:paraId="326E310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926614C">
          <v:shape id="_x0000_i112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6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rod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da fábrica, engenharia do produto, protótipo, planejamento da produção, controle de qualidad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85B149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06F8F0F">
          <v:shape id="_x0000_i112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7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es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de pessoal - recrutamento, seleção, admissão, avaliação, promoção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932915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2CFDBE2">
          <v:shape id="_x0000_i112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8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ater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de material, aquisição, armazenamento, almoxarifado, alienação, controle de material, de estoque, inventário</w:t>
      </w:r>
      <w:r>
        <w:rPr>
          <w:rFonts w:ascii="Times New Roman" w:eastAsia="Times New Roman" w:hAnsi="Times New Roman" w:cs="Times New Roman"/>
          <w:sz w:val="20"/>
          <w:szCs w:val="20"/>
        </w:rPr>
        <w:t>, requisição de materi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3FDB8C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B33581B">
          <v:shape id="_x0000_i113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D09-Ad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atri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inventário patrimonial, fiscalização, conservação, manutenção do patrimôni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7A76B4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BC7AB12">
          <v:shape id="_x0000_i113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D10-Marketing (mercadolog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. de marketing ou mercadológica, análise, e pesquisa de mercado, estratégia de marketing, composto d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rodutomar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- embalagem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 de vendas - planejamento de vendas - controle de vendas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CCBAF0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5FAB245">
          <v:shape id="_x0000_i113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D11-Ad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scri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serviços de escritório - comunicaçã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arquivo de escritóri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</w:p>
    <w:p w14:paraId="2D077644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D95EE03">
          <v:shape id="_x0000_i113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AG01-Agricultur (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agropecuária, desenvolvimento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ural, extensão rural, planejamento e política agrícola, zoneamento agrícola) </w:t>
      </w:r>
    </w:p>
    <w:p w14:paraId="1250E1F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BD8C6FA">
          <v:shape id="_x0000_i113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G02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Ciên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grologia, agronom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ost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dafolog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omologia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3F8F98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6562F27">
          <v:shape id="_x0000_i113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G03-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ic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imóvel rural: fazenda - granja empresa rural) </w:t>
      </w:r>
    </w:p>
    <w:p w14:paraId="418A5AA2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335BA5D7">
          <v:shape id="_x0000_i113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AG04-Econom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gríc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economia agrícola) </w:t>
      </w:r>
    </w:p>
    <w:p w14:paraId="73C3CC7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DF5E532">
          <v:shape id="_x0000_i113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G05-Sist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í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gricultur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xtensiva, intensiva, itinerante, monocultura, policultur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9880CB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D66A2EE">
          <v:shape id="_x0000_i113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G06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ng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íc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construção rural: açude - barragem, estufa, habitação rural, drenagem irrig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5C51FF" w14:textId="44AF8B89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2585504A">
          <v:shape id="_x0000_i113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G07-Edafologia (conservação de solo, controle da erosão, melhoramento, recuperação, tratamento, manejo do solo: adubação, fertilizaçã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7C2801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665F9D5">
          <v:shape id="_x0000_i114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08-Fitopatol (doenças e pragas vegetais, defensivo agrícol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B91E76" w14:textId="188D5A4A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112E16C8">
          <v:shape id="_x0000_i1141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G09-Prod Vegetal (produção agrícola, fitotecnia: cultura agrícola, lavoura, cultivo - técnica agrícola)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302CA530">
          <v:shape id="_x0000_i1142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AG10-Prod Animal (produto animal, zootecnia: tipos de criação, veterinária ou medicina veterinária, zoopatologia, produto veterinário; veterinária preventiva) </w:t>
      </w:r>
    </w:p>
    <w:p w14:paraId="07D29DEA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BC9F48F">
          <v:shape id="_x0000_i114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11-Ciênc Flor Ciências Florestais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dasonom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economia florestal, política florestal, produção vegetal, silvicultura; arboricultura-florestamento, reflorestamento terra margin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600D607" w14:textId="457D4D0A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4DB7EEC9">
          <v:shape id="_x0000_i114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12-Aquacultur</w:t>
      </w:r>
      <w:r w:rsidR="00016A3F" w:rsidRPr="00213D43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quacultur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ou aquicultura animal, veget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91F90F9" w14:textId="4783F4EA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45070E2">
          <v:shape id="_x0000_i114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13-Extr Vegetal Extrativismo vegetal (produto extrativo vegetal: celulose, cera, fibra, goma natural, madeira, látex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B0996C5" w14:textId="2C579AB0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D075C1A">
          <v:shape id="_x0000_i114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G14-Extr Animal Extrativismo Animal (caça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pesca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prospecção produto extrativo animal: couro-pele-pescado) </w:t>
      </w:r>
    </w:p>
    <w:p w14:paraId="29E9D62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E652EA8">
          <v:shape id="_x0000_i114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H01-Assen Hum (povoamento, núcleo populacional, invasão, assentamento rural, urbano, cinturão verd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AC8DD00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ABBBB5F">
          <v:shape id="_x0000_i114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H02-Cidade (metrópole, região ou área metropolitan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urópolis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6D30C2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F100B45">
          <v:shape id="_x0000_i114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H03-Org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Terri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Organiz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ção Territorial (organização do espaço, rede urban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onurbação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856AF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58D3526">
          <v:shape id="_x0000_i115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H04-Políticas de Assentamento Humanos (política demográfica, migratória, planejamento familiar, política de colonização, de desenvolvimento urbano ou política urban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E654DD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53CDFE6">
          <v:shape id="_x0000_i115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H05-População (distribuição da população, mobilidade ou movimento da população, migração, dinâmica populacion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F66F48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B666661">
          <v:shape id="_x0000_i115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H06-Disciplinas Auxiliares (demografia, geografia urbana, agrária, teoria dos limiares ou localização, teoria da polariz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BBF182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2725966">
          <v:shape id="_x0000_i115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N01-Sociedade (sistema social, estrutura, situação, mobilização, controle, mudança e reforma soci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D0EBD2E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7DC86CE">
          <v:shape id="_x0000_i115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02-Desenv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o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social, política social, ação social, bem-estar social, nível ou padrão de vi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7C50D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422C6421">
          <v:shape id="_x0000_i115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N03-Grupos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o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tribo, bando, etnia, grupo local, desenvolvimento comunitário, nação, indivídu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136651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C0A10EB">
          <v:shape id="_x0000_i115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N04-Cultura (civilização, cultura popular: folclore uso e costume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ED09ECA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937D36C">
          <v:shape id="_x0000_i115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N05-Religião (doutrina, teologia, prática religiosa, etc.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685BC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DB6BE16">
          <v:shape id="_x0000_i115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N06-Antropolog (antropologia física: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antropometria -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aleantropologia</w:t>
      </w:r>
      <w:proofErr w:type="spellEnd"/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nologia: etnografia -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rn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tnografia, antropologia: economia - urbana - política) </w:t>
      </w:r>
    </w:p>
    <w:p w14:paraId="629614E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6A72265">
          <v:shape id="_x0000_i115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N07-Sociologia (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sistemática, comparada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aplicada: urbana - rural - política - econômica - do trabalho - da educação - do direit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ociograf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pesquisa social, processo social) </w:t>
      </w:r>
    </w:p>
    <w:p w14:paraId="32AC7E2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4DF2C58">
          <v:shape id="_x0000_i116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BL01-Biologia (ser vivo, substância orgânica, leis biológicas, biotipologia, biometria, bioclimatologia, parasitologia, filogenia ou evolução, geobiologia, histologia, limnologi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70FD75" w14:textId="0820C593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0B519E4">
          <v:shape id="_x0000_i116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BL02-Genética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itogenétic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engenharia genética, genótipo, hereditariedade, melhoramento genético, genética das populaçõe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FB8301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EAF0537">
          <v:shape id="_x0000_i116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3-Citologia (ou biologia celular, célula, meiose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818EFB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B67CA19">
          <v:shape id="_x0000_i116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L04-Microbiolg (bacteriologia, virologia, biogeograf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FB11CEB" w14:textId="2E2ED5EB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7C106FD">
          <v:shape id="_x0000_i116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L05-Anatomia (sistemas: cardiovascular - digestivo - tegumentar etc., embriologia, secreção, excreção, órgãos dos sentidos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8AF2A4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335CC96">
          <v:shape id="_x0000_i116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6-Fisiologia (nascimento, digestão, reprodução, sexualidade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emofisiologi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metabolism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2F4D30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1F66492">
          <v:shape id="_x0000_i116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7-Bioquímica (aminoácido, proteína, hormônio, fenômeno bioquímicos: biossíntese - fermentação - osmose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54FD3E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47CF2DB">
          <v:shape id="_x0000_i116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8-Biofísica (bioenergética, biomecânic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letrofisiologia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825A5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87D8FC7">
          <v:shape id="_x0000_i116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T01-Botânica (fitologia, vegetal, vegetação, morfologia, fisiologia vegetal, quimiossíntese, genética vegetal, fitossociologia, biologia flor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D1296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401A56D">
          <v:shape id="_x0000_i116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T02-Fitogeograf (geografia botânica ou botânica geográfica, caatinga, cerrado, campo, mangue, etc.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C2F28A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E34222A">
          <v:shape id="_x0000_i117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T03-Botâ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o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planta condimentícia, daninha ou nociva, aromática, feculenta, têxtil, cereal, legume, hortaliça, grão alimentíci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837FB8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10F5764">
          <v:shape id="_x0000_i117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T04-Botâ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is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taxonomia vegetal) </w:t>
      </w:r>
    </w:p>
    <w:p w14:paraId="36B8D72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498384C">
          <v:shape id="_x0000_i117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C01-Construção (construção civil: habitacional, comercial, industrial: construção industrializada ou pré-fabricad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C23226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EB49274">
          <v:shape id="_x0000_i117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C02-Pro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ons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Processo Construtivo (tradicional, convencional, misto, evoluído,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cantaria,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adobe, alvenaria, concreto, máquina de construção, equipamento para construção) </w:t>
      </w:r>
    </w:p>
    <w:p w14:paraId="1AEC83F8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0633F17">
          <v:shape id="_x0000_i117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CC03-Org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Constr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Organização da construção (licitação de obra, custa da construção, memorial descritivo de obra, gerência de projeto de construção, execução da obra, fiscalização de obra, racionalização da construção, coordenação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dimensional ...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8F88F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A780BC1">
          <v:shape id="_x0000_i117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C04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Obra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úb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engenharia civil, engenharia de avaliações, contrato de obra pública, licitação de obra pública, obra de grande porte, obra de arte; como engenharia civi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385B38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A67C001">
          <v:shape id="_x0000_i117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CC05-Estrutura (cálculo estrutural, análise de estrutura, mecânica das estruturas: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sóstic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plan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etocil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tipo de estrutura: concreto, aço, metálico, inflável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; armadura: estrutural, armadura para concreto armad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B455FE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93DDED8">
          <v:shape id="_x0000_i117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CC06-Edificação (prédio, edifício, elemento construtivo: fundação, pilar, viga, componente construtivo: painel, instalações, manutenção da construção, obra: de acabamento, melhoria, demoli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F7D895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59B07AB">
          <v:shape id="_x0000_i117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CC07-Tec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ons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ncoragem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piloage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aleament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estrutural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imbrament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concretagem, escoramento, terraplanagem, paviment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0AE00B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3782070F">
          <v:shape id="_x0000_i117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CC08-Higiene das construções (ventilação, iluminação, conforto térmico isolamento: acústico, térmico, e higroscópic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41CF21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12559F6C">
          <v:shape id="_x0000_i1180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CC09-Eng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Hidrl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obra hidráulica ou estrutura hidráulica; conduto hidráulico, tubulação, canal, reservatório: lago artificial, piscina, açude eclusa, dispositivos de controle de água: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comporta,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polder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, reguladora de nível; barragem, drenagem ... </w:t>
      </w:r>
    </w:p>
    <w:p w14:paraId="51B3E34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9D1A4F5">
          <v:shape id="_x0000_i118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CC10-Solo (mecânica das rochas, mecânica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os solos, aterro, escavação, talude, movimento de terra, obra de terra; nivelamento de terra; obra de contenção: estrutura de arrimo, contenção de encost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220C4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AB24A14">
          <v:shape id="_x0000_i118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1 - Filosofia (metafísica, estética, ética, filosofia social, teoria do conhecimento, hermenêutica, lógica, dialética, doutrina filosóf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3DED9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4D0E3DE">
          <v:shape id="_x0000_i118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O02-Ciência (ciências humanas e sociais, naturais, biológicas, geociência, política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ientíf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esenvolv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. científico, história da ciência, filosofia da ciência, metodologia científica, metodologia, pesq. ou investigação, pesq. aplicada ... </w:t>
      </w:r>
    </w:p>
    <w:p w14:paraId="48CF8B3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CC28633">
          <v:shape id="_x0000_i118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O03-Ciên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Ling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lingüís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geolinguís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sociolinguística e linguagem popular, linguagem: natural, artifici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1BEDD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DA34877">
          <v:shape id="_x0000_i118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4-Comunic (comunicação humana, escrita, visual, social: comunicação de massa, propaganda, relações públicas, meios de comunicação: radiocomunicação, imprensa; pesquisa de opinião, arte gráfica: editoração, editoração, impressão, edi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380CB9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C1FD37A">
          <v:shape id="_x0000_i118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5-Arte (criação artística, patrimônio artístico, industrial, fotografia, aerofotografia, cinema, música, literatur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F0F425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C00A56B">
          <v:shape id="_x0000_i118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6-História (política, econômica, social, pesquisa histórica: arqueologia, numismática, genealogia, filatelia, epigrafia; patrimônio histór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6FC47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FD6D940">
          <v:shape id="_x0000_i118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I01-Legislação (federal, estadual, municipal, hierárquica das leis; constituição, lei ordinár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; proteção da lei ou proteção legal, hermenêutica jurídica ou interpretação das leis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5D0D50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0597537">
          <v:shape id="_x0000_i118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I02-Direito Constitucional (poder constituinte, organização nacional: união, estado, município, distrito federal, território federal, poderes do estado; legislativo, executivo, judiciário, declaração de direitos: nacionalidade, direitos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políticos 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8A736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2F2C0AF">
          <v:shape id="_x0000_i119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DI03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-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Disc</w:t>
      </w:r>
      <w:proofErr w:type="spellEnd"/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r. Outras Disciplinas do Direito (disciplinar, previdenciário, ecológico, urbanístico, econômico, financeiro, tributário: cálculo do tributo, evasão tributária, infração tributár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direito processual civil, direito penal ... </w:t>
      </w:r>
    </w:p>
    <w:p w14:paraId="0579C67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5D6BD3D">
          <v:shape id="_x0000_i119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EC01-Economia (teoria econômica, metodologia da economia: modelos e econometria; análise econômica, sistema econômic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BBF250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A268176">
          <v:shape id="_x0000_i119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2-A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icroe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(microeconomia, teoria da oferta, teoria da produção, função da produção, economias de escala, teoria dos custos, elasticidade da oferta: preço e renda; teoria da demanda ou teoria do consumidor, teoria da utilidade ou análise cardinal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EFC9C6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2415D76">
          <v:shape id="_x0000_i119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3-Te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icroe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microeconomia ou teoria microeconômica, demanda agregada, oferta agregada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venda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nível de emprego) </w:t>
      </w:r>
    </w:p>
    <w:p w14:paraId="1C08852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0AB70A7">
          <v:shape id="_x0000_i119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4-Ativ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con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setor econômico ou setor de produção, setores: primário, secundário, terciário, público, privado, informal ou economia silenciosa ou invisível ou mercado informal; fator de produção, distribuição da renda, produtividade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superprodução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DE9782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C0D8903">
          <v:shape id="_x0000_i119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5-Contab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Na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contabilidade social ou conta naciona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agregado econômico: PIB, PNB, PNL, PIL; renda nacional, análise de insumo - produto ou input - output ou de relaçõe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ntersetoriai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ou análise de Leontief, ou insumo-produto); </w:t>
      </w:r>
    </w:p>
    <w:p w14:paraId="50B20B43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E4E29D6">
          <v:shape id="_x0000_i1196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C06-Econ Monet (moeda: criação, circulação, flutuação; sist. monetário: tipos de moeda e meios de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ag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ou meio circulante; base monetária, unidade monetária, moeda divisionária; reforma monetária); </w:t>
      </w:r>
    </w:p>
    <w:p w14:paraId="5966E68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7A79FE0">
          <v:shape id="_x0000_i119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C07-Mercado (demanda, oferta, mercado consumidor, mercado externo ou externo ou exterior, mercado interno, internacional, produtor, paralelo, a termo, preço); </w:t>
      </w:r>
    </w:p>
    <w:p w14:paraId="5BA7879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4AD49DD">
          <v:shape id="_x0000_i119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C08-Ben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ono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bens de consumo, de capital, insumo, bens: duráveis, não duráveis, tangíveis, intangíveis, inferiores, normais, d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Giffe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); </w:t>
      </w:r>
    </w:p>
    <w:p w14:paraId="45087F1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6F775EF">
          <v:shape id="_x0000_i119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C09-Eng/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i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Engenharia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conômica/dinâmica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econômica (análise custo/benefício ou custo benefíci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ay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-out ou prazo de refluxo, ciclo econômico ou flutuação econômica, nível dos preços: inflação, deflação, conjuntura econômica); </w:t>
      </w:r>
    </w:p>
    <w:p w14:paraId="71FFB49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E7412B5">
          <v:shape id="_x0000_i120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C10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o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spe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ciência regional ou economia regional, economia local, urbana regionalização); </w:t>
      </w:r>
    </w:p>
    <w:p w14:paraId="79C124D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45FEB57F">
          <v:shape id="_x0000_i120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1-Propriedad (propriedade do capital, da terra ou propriedade fundiária, estrutura agrária, loteamento); </w:t>
      </w:r>
    </w:p>
    <w:p w14:paraId="01AFD16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78599D5">
          <v:shape id="_x0000_i120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2-E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Interna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relações econômicas, balanço de pagamentos: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balança comercial, balança de serviços, movimento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capitais internacionais; protecionismo, livre comércio, câmbio: conversibilidade da moeda, controle cambial, câmbio livre ... </w:t>
      </w:r>
    </w:p>
    <w:p w14:paraId="51005EC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B6B7245">
          <v:shape id="_x0000_i120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3-Polít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con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lítica fiscal, monetária, de crédito, econômica internacional, de comércio exterior, de desenvolvimento econômico, de desenvolvimento nacional, de distribuição da renda, agrária, de preços, estatização, privatização, planej. econômico); </w:t>
      </w:r>
    </w:p>
    <w:p w14:paraId="1640479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40B9E81">
          <v:shape id="_x0000_i120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4-Empresa (total, média, marginal, custo ou custo operacional: total, médi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tipos de empresa: pública, privada, multinacional, estrangeira, microempresa, de pequeno, médio e grande porte, nacional, cooperativa; concentração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conômica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B075A2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CCC81BE">
          <v:shape id="_x0000_i120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D01-Ensi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eg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Ensino regular (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pré-escolar, 1º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grau, 2º grau, superior, pós-graduação, orientação profissional) </w:t>
      </w:r>
    </w:p>
    <w:p w14:paraId="241A4C08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7C9A4FC7">
          <v:shape id="_x0000_i120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ED02-Ensin-Supl Ensino supletivo (alfabetização, aprendizagem; comercial, industrial, agrícola, suprimento: curso de atualização, de aperfeiçoamento, treinament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FE39BC9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46F38BF0">
          <v:shape id="_x0000_i1207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ED03-Instituição/Administração/Processo de ensino (jardim escolar, escola maternal, jardim de infância, escola: de 1º grau, 2º grau, centro de ensino, de estudo supletivo, universidade, faculdade ou instituto superior de ensino, evasão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escolar ...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DC2F6E" w14:textId="718EBFCD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84C5FC4">
          <v:shape id="_x0000_i120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D04-Formas de ensino/material instrucional (ensino diret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teleducaçã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por correspondênc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adioeducaçã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nsin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emi-indiret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módulo instrucional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quip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didático, material </w:t>
      </w:r>
      <w:r w:rsidR="00016A3F" w:rsidRPr="00213D43">
        <w:rPr>
          <w:rFonts w:ascii="Times New Roman" w:eastAsia="Times New Roman" w:hAnsi="Times New Roman" w:cs="Times New Roman"/>
          <w:sz w:val="20"/>
          <w:szCs w:val="20"/>
        </w:rPr>
        <w:t>audiovisual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prendizagem cognitiva, psicomotora, afetiva, autodidatismo); </w:t>
      </w:r>
    </w:p>
    <w:p w14:paraId="0F147EC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502930E">
          <v:shape id="_x0000_i120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D05-Currículo (currículo ou programa de ensin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, reforma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de ensino, currículo mínim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corpo docente, corpo discente, graus e diplomas); </w:t>
      </w:r>
    </w:p>
    <w:p w14:paraId="204F8C4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ED06A68">
          <v:shape id="_x0000_i121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D06-Educação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(pedagogia, ensino, sistema educacional, rede de ensino, educação de adulto, educação de base, de mass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política educacional; </w:t>
      </w:r>
    </w:p>
    <w:p w14:paraId="26C460CC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pict w14:anchorId="1C8F0E65">
          <v:shape id="_x0000_i121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EL01-Ecologia biosfera, relação biótica, relação abiótica, ecologia agrícola, aquática, florestal, equilíbrio / desequilíbrio ecológico, fenômeno ecológic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6C23B0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72800D9">
          <v:shape id="_x0000_i121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L02-Ecofisiol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ofisiologi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animal, vegetal, distrófic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igotrófic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utrófic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etc.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5ED82D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B55B9A">
          <v:shape id="_x0000_i121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L03-Ec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Human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codesenvolvimen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ecologia social, ecologia urban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5981A6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C87E376">
          <v:shape id="_x0000_i121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L04-Ecologia Vegetal/Ecologia Animal (autoecolog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inecologi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habitat, vida selvagem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738C19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42DE867">
          <v:shape id="_x0000_i121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L05-Etologia (migração;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nodrom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atadrom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piracema, hibernação, comportamento animal, comportamento vegetal). </w:t>
      </w:r>
    </w:p>
    <w:p w14:paraId="0767D3A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0399CA6">
          <v:shape id="_x0000_i121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N01-Energia (política energética, economia energética: consumo de energia, empresa de energ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52EF1E0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D3B4EFE">
          <v:shape id="_x0000_i121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N02-Rec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nerg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ecursos/serviços/formas de energia (recursos hidrelétricos ou hidroelétricos, carboníferos, petrolíferos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uraníferos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serviços de energia elétrica, de gás canalizado; formas: energia elétrica, mecânica, química, radiante,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luminosa ...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01FA2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7523314">
          <v:shape id="_x0000_i121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N03-Combustível (fóssil, de origem vegetal, biomassa, nuclear, sólido, líquido, gasos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E6E44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77E4F19">
          <v:shape id="_x0000_i121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N04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-Tec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nerg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Tecnologi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 Energia (fonte de energia: convencional, alternativa; geração de energia, usina de energia, conversão de energia, armazenamento de energia, transporte de energia, distribuição de energia: eletrificação, engenharia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létrica ...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FD0CC3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3AD3AD6">
          <v:shape id="_x0000_i122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N05-En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letrô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microeletrônica, circuito eletrônico, eletrônica industrial, semicondutor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83731F2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pict w14:anchorId="07B70BE5">
          <v:shape id="_x0000_i122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N06-Eng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Nucle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tecnologia de reatores, reator nuclear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883F431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50161A">
          <v:shape id="_x0000_i122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FN01-Finan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úbl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receita pública, orçamento público, sistema tributário, despesa pública, crédito público, administração fisc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93BEF7D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F6CA8FA">
          <v:shape id="_x0000_i122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FN02-Finan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riv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B5F79A1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69B6E3D">
          <v:shape id="_x0000_i122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N03-Sist Finan (instituição financeira, operações financeiras: operação de crédito, bancária, de fiança, de câmbio, 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de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er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ope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arke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hedge, overnight, cobrança; mercado de capitai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8CA12EB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73E0F7D1">
          <v:shape id="_x0000_i1225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N04-Rec/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nstrum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Recursos/Orçamento/Instrumentos (aplicação de recursos, capital, recursos orçamentários, fundos; orçamento: analítico, de custeio de capital, empresarial ou privado, público, de aplicação, de caixa, de receita e despesa,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amiliar ...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B449DE9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18900F14">
          <v:shape id="_x0000_i122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N05-Administração Financeira - juro, crédito, débito, loteria (planejamento financeiro, política financeira, controle financeiro, análise financeira; assistência financeira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, juro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mora, taxa de juro, spread; crédito: especialização geral ... </w:t>
      </w:r>
    </w:p>
    <w:p w14:paraId="626AB3A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99F395F">
          <v:shape id="_x0000_i122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FN06-Contabilid (contabilidade, financeira, gerencial, técnicas contábeis, demonstração de resultado: receita/despesa, resultado contábil; balancete, demonstração de lucros e prejuízos acumulados, demonstração de origens e aplicações de recurso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,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27A2C5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C68D9D0">
          <v:shape id="_x0000_i122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01-Fís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artí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Matéria/Física das Partículas/e dos íons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ntimatér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valência composição de matéria, estados da matéria, partícula ótica, partícula elementar, partícula carregada, ioniz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403BAF5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7D78D467">
          <v:shape id="_x0000_i122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Q02-Acúst/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Ótic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onda sonora, som; luz, ótica geométrica, microscópica, física, alidade microscopia,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solametria</w:t>
      </w:r>
      <w:proofErr w:type="spellEnd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E280911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F797D70">
          <v:shape id="_x0000_i123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03-Onda (amplitude, difraçã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freqüênc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modulaçã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demodulaçã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reflexão, refração, propagação, ressonância e tipos de on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0F0B6A2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12CDFBA5">
          <v:shape id="_x0000_i1231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FQ04-Metrologia (unidade de medida, dimensão, análise dimensional, equação dimensional, sistema de medida, medição: macro e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micro-medição</w:t>
      </w:r>
      <w:proofErr w:type="spellEnd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9B163A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033BA723">
          <v:shape id="_x0000_i1232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Q05-Mecânica (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estática,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din</w:t>
      </w:r>
      <w:proofErr w:type="spellEnd"/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âmica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, cinemática, cinética, espaço, tempo, movimento, momento, força, densidade, massa, volume, resistência dos materiais, trabalho (potência) </w:t>
      </w:r>
    </w:p>
    <w:p w14:paraId="41B0A3C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287940D">
          <v:shape id="_x0000_i123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06-Física dos Sólidos/ dos Fluídos/ dos Plasmas (mecânica dos sólidos, propriedade dos sólidos, estrutura dos sólidos; mecânica dos fluídos, dinâmica dos fluídos, estática dos fluídos, cinemática dos fluídos, mecânica dos gases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hidromecânica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089160A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46478241">
          <v:shape id="_x0000_i1234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Q07-Termodinâm (calor, calorimetria, temperatura</w: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radiação térmica, tratamento térm., termolog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ropried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. termodinâmic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61F4F4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05CC5B0">
          <v:shape id="_x0000_i123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08-Eletrônica (quântica, linear, não linear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A323CB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218D51E">
          <v:shape id="_x0000_i123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09-Magnetismo/Eletromagnetismo (campo, polo, circuito e propriedade magnética; interferência eletromagnética, propriedade eletromagnética, onda eletromagnética, radiação monocromática, micro-onda, polarização espontânea, onda hertzian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45079C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DB4B41E">
          <v:shape id="_x0000_i123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10-Física de Superfície/de Dispersão (tensão superficial, capilaridade; física coloid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5D52DD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86EC308">
          <v:shape id="_x0000_i123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FQ11-Radiação (efeito da radiação, radiação atmosférica, radiação ioniza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40B44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C3CE578">
          <v:shape id="_x0000_i123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FQ12-Espectrosc (espectrografia, espectrometria, espectroscopia atômica, molecular e ótica, espectrofotometri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6504F3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73C0516">
          <v:shape id="_x0000_i124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13-Fís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olec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Física Molecular (ou física atômica, reação nuclear, estrutura molecular, radiatividade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adiometria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1FC124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49BE453">
          <v:shape id="_x0000_i124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14-Química (composto químico, substância combustível, substância química, propriedade química, legação química, radical químico, reação química, composição química, polímero inorgân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56F095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B931AFF">
          <v:shape id="_x0000_i124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FQ15-Química Analítica / dos polímeros (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análise químicas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calorimetr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condu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cromatografia; polímero orgânico, polímero inorgânico) </w:t>
      </w:r>
    </w:p>
    <w:p w14:paraId="6858717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57F701F">
          <v:shape id="_x0000_i124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Q16-Fís-Quím (análise físico-química, processo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ísicos-químicos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405233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4FD13AE">
          <v:shape id="_x0000_i124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Q17-Quí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Orgâ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composto orgânico, ácido, s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24D80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BE8B974">
          <v:shape id="_x0000_i124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Q18-Quí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norg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elemento químico, metal, gases raros, terras raras, composto inorgânic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uclídeo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480B00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A1F564E">
          <v:shape id="_x0000_i124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GC01-Geo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ísi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ou fisiografia, paleografia, geomorfologia, acidente geográfico, morfologia genética, morfologia fisiológ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EEDA63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F3ECCE6">
          <v:shape id="_x0000_i124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C02-</w: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Geog Humana (ou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ntopogeografia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, geografia econômica, política, da populaçã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13CBE83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17474FE0">
          <v:shape id="_x0000_i1248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GC03-Geog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Regio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região: homogênea, elementar; zona geográfica: tórrida, subtropical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2658A6B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25D00052">
          <v:shape id="_x0000_i124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GC04-Orient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Geo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ntos cardeais, colaterais, hemisféri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7C1B1E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37A90941">
          <v:shape id="_x0000_i1250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GC05-Geodesia (astronômica, espacial, gravimétrica, geométrica, levantamento geodésic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029051E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6AD4D6AE">
          <v:shape id="_x0000_i1251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GC06-Topografia (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top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lani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altimetria, acidente topográfic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ensoramen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emoto 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onitoreamen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emot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0B64B1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23CC9C6">
          <v:shape id="_x0000_i125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GC07-Fotogramet (fotogrametria terrestre, aerofotogrametria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C6B2FC9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1156E71">
          <v:shape id="_x0000_i125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C08-Mapeamento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otogram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mapa, carta, fotocarta, mosaico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714EC9E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E3AEA20">
          <v:shape id="_x0000_i125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C09-Métodos e Processos de Cartografia (processo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astrogeodésic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método das direções, método de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chreiber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de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terneck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etc.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8C61E86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534AEF6">
          <v:shape id="_x0000_i1255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C10-Plano Cartográfico (azimute / posição / ponto meridiano, paralelo, círculo horári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azimute de Laplace, geodésico, da cart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triângulo de posição, polar, culminaçã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polo geográfico, celeste, elevado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38DCC33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128C4F9">
          <v:shape id="_x0000_i1256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1-Ge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ísi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dinâmica externa: intemperism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luviaçã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iluviaçã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erosão; dinâmica interna: tectonismo, magm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geologia estrutural: anticlinal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inclinal</w:t>
      </w:r>
      <w:proofErr w:type="spellEnd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, dobra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junta, foliação); </w:t>
      </w:r>
    </w:p>
    <w:p w14:paraId="21DFB258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4194160">
          <v:shape id="_x0000_i125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2-Glaciolog (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criolog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glaciação, morain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DC9B083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7EDCD33">
          <v:shape id="_x0000_i1258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L03-Geotectonc Geotectônica (tectônica, geodinâmica, sismolog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85638F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8E608C1">
          <v:shape id="_x0000_i125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L04-Geol Marin Geologia Marinha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otogeolog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: mapeamento geológico) </w:t>
      </w:r>
    </w:p>
    <w:p w14:paraId="61495A36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BEA84D0">
          <v:shape id="_x0000_i126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5-Ge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Hist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paleontologia, arcabouço tectônico da terra, sedimentologia, estratigraf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616ADB8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EF6224F">
          <v:shape id="_x0000_i126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6-Ge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con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petrologia, petrografia, gênese de jazida: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etalgen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mineralização, jazida mineral, prospecção; mineralogia física, química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F711F6" w14:textId="77777777" w:rsidR="00016A3F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38F2F8D">
          <v:shape id="_x0000_i126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L07-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GeoQuiFiTe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Geoquímica / Hidrogeologia / Geofísica / Geotécnica (geoquímica dos solos, das rochas; água subterrânea; geofísica marinha, terrestre, sísmica, gravimetria; ensaio geotécnico) </w:t>
      </w:r>
    </w:p>
    <w:p w14:paraId="3F135F75" w14:textId="7B78DF08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72021FE">
          <v:shape id="_x0000_i126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HB01-Habitação (moradia, função habitacional, mercado habitacional, política habitacion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41EFC2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6C4EB2A">
          <v:shape id="_x0000_i126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HB02-Tip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Habt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Tipologia Habitacional (habitação unifamiliar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ultifamiliar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funcional, especial: para velhos, para estudantes; habitação provisória: alojamento, acampament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ugur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habitação móvel, espontânea, flutuante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D97C0AA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B7E4E39">
          <v:shape id="_x0000_i1265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HD01-Hidrologia (água, ciclo hidrológic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1C715C5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pict w14:anchorId="478BC1BD">
          <v:shape id="_x0000_i1266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HD02-Hidrograf (bacia hidrográfica, representativa, área de inundação, curso de água, bacia lacustre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D9B0281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794521D">
          <v:shape id="_x0000_i126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HD03-Hidrometr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luvi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pluviometr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vap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ediment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estação hidrométrica, fluviométrica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BBE3D4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01F164C">
          <v:shape id="_x0000_i1268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HD04-Oceanograf (ou oceanologia, 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alassograf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oceano, mar, tipos de oceanografia: física, química, biológica, geológica, batimetr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9203B79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3A753CC">
          <v:shape id="_x0000_i126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1-Informação científica, tecnológica, bibliográfica, estratégica, dados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964363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546B26A">
          <v:shape id="_x0000_i127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2-Documentaç (análise da informação, processamento de informação armazenamento, recuperação, disseminação, intercâmbio, bibliofil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bibliolog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bibliometria</w:t>
      </w:r>
      <w:proofErr w:type="spellEnd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3A3E9D0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4378FB5">
          <v:shape id="_x0000_i127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IF03-Reprograf (fotocópia, microfotografia, microfilmagem, micrograf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24D708F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290EEB1">
          <v:shape id="_x0000_i127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4-Documento (informação, registrada, ou material de informação, documento científico, confidencial, primário, secundário, não convencional, obra de referênc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ultime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material legível por máquin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FE3E6EE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D21D146">
          <v:shape id="_x0000_i127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IF05-Biblioteco (administração de biblioteca, processos técnico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51F0F27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5661D28">
          <v:shape id="_x0000_i127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6-Arquivolog (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arquivístic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administração de arquivo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3952B1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9796040">
          <v:shape id="_x0000_i127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IF07-Ciênc Info (sistema de informação, rede de informação, teoria da informação, fluxo de inform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CA264E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306E2D20">
          <v:shape id="_x0000_i127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F08-Serv Info (biblioteca, centro de documentação, arquivo, centro referencial, museu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D06969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DC5EF1B">
          <v:shape id="_x0000_i127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IF09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-Us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Infor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usuário, estudo e perfil do usuári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0CBE511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D72A769">
          <v:shape id="_x0000_i127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F10-Genérico (processamento de dados) </w:t>
      </w:r>
    </w:p>
    <w:p w14:paraId="191F784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28D67B9">
          <v:shape id="_x0000_i127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01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-Indústria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lítica industrial, concentração industrial, produção industrial, pesquisa industrial, empresa industrial) </w:t>
      </w:r>
    </w:p>
    <w:p w14:paraId="6756BB26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75D0F25B">
          <v:shape id="_x0000_i1280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IN02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-Tecnologia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lítica tecnológica, cooperação técnica, pesquisa tecnológica, inovação tecnológica, tecnologia apropriada, química tecnológica) </w:t>
      </w:r>
    </w:p>
    <w:p w14:paraId="05567BD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BEE7834">
          <v:shape id="_x0000_i128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03-Engenharia (desenho técnico, engenharia metalúrgica, engenharia química, mecânica, automotiva, aeronáutica, naval, de produção, de teste); </w:t>
      </w:r>
    </w:p>
    <w:p w14:paraId="61D9DB8B" w14:textId="67113FD9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6865981">
          <v:shape id="_x0000_i128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IN04 - Indústria Extrativa Mineral (política mineral, pesquisa mineral, engenharia e minas, mineração, extrativismo mineral, ou exploração miner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C847A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B247205">
          <v:shape id="_x0000_i128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05-Indústria de Transformação (indústria manufatureira, produto, industrialização, processo industrial, gênero da indústria: metalúrgica, de material elétrico, eletrônico, química, mecânica, de componentes, de armamento, têxtil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7728C1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0370096">
          <v:shape id="_x0000_i128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A01-Mei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mb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rtificial, natural, política do meio ambie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074484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91E3B01">
          <v:shape id="_x0000_i128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MA02-Recurs Nat (natureza: conservação, recursos naturais renováveis, não renováveis, área protegi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806DA4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7CA7E44">
          <v:shape id="_x0000_i128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A03-Poluição (tipos de poluição: atmosférica, bacteriológica, física, do solo, água, química, radioativa, sonor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; controle prevenção; nível de poluição; polue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9F014D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4E5AB591">
          <v:shape id="_x0000_i128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A04-Qualid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mb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qualidade da vida, da água, do ar, monitoramento ambiental, engenharia ambiental, de defesa civi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A5BF6B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08F464BB">
          <v:shape id="_x0000_i128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E01-Metodolg (física, dinâmica, aplicad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147AF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2C90060">
          <v:shape id="_x0000_i128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E02-Atmosfera (ar, atmosfera inferior, superior, circulação e pressão atmosférica, previsão e estaçã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etereológ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vento, tempestade, massa de ar, temperatura do ar, radiação solar, umidade do ar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BDF6D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4201D52">
          <v:shape id="_x0000_i129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E03-Climatolog (clima, aclimatação, agroclimatologia, estação climatológica; tipos de clim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BB3C79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F11A057">
          <v:shape id="_x0000_i129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T01-Lógica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a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etamatemá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método matemático, processo matemático, teoria lóg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AFD914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241035E">
          <v:shape id="_x0000_i129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T02-Álgebra (teoria dos conjuntos, teoria dos números, álgebra elementar, estrutura algébrica, tipos de álgebr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CBB0FF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32B1E38">
          <v:shape id="_x0000_i129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T03-Geometria (geometria plana, geometria sólida, geometria analítica, trigonometria, geometria descritiva, geometria diferencial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0088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833017E">
          <v:shape id="_x0000_i129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T04-Análi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a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topologia, análise real, análise numérica, análise complexa, vetorial, matricial, tensorial, funcional, transformação integral, equ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355EF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7CD0C9F">
          <v:shape id="_x0000_i129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T05-Cálculo (cálculo diferencial, integral, operacional, vetorial, matricial, tensorial, numérico, variacion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8A18A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406A2566">
          <v:shape id="_x0000_i129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T06-Mat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pli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= modelo matemático. Especificar a aplicação: estatística, gráfico, cálculo de probabilidade, análise estatística, pesquisa operacional, matemática financeira atuari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0E0AB7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43299AA3">
          <v:shape id="_x0000_i129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D01-Pedologia (= ciência do solo; terra, solo: mineral ou orgânic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61EC42D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E1E3E3A">
          <v:shape id="_x0000_i129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D02-Pedogênese (fatores de formação do solo, processo pedogenético, perfil do solo: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orfoped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física do solo: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orfoped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física do solo, química do solo mineralogia do solo, biologia do solo, horizo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558EB5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945F6D5">
          <v:shape id="_x0000_i129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D03-Tipos de Solo </w:t>
      </w:r>
    </w:p>
    <w:p w14:paraId="0F49E963" w14:textId="1BCB511C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C1B3952">
          <v:shape id="_x0000_i130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L01-</w:t>
      </w:r>
      <w:r w:rsidR="00016A3F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iên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o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teoria política, metodologia polític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18B40F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B72E6DD">
          <v:shape id="_x0000_i130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L02-Política (sistema político, estrutura política, Estado (nação) soberania, formas de estado, governo, regime político, poder público, organização do poder, ação política, política de governo, doutrina política). </w:t>
      </w:r>
    </w:p>
    <w:p w14:paraId="764776C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320F91AA">
          <v:shape id="_x0000_i130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R01-Previdênc (seguridade social, política de previdência social, previdência social, previdência priva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EA49B9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A53F775">
          <v:shape id="_x0000_i130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R02-Benef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rev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posentadoria, auxílio ou assistência previdenciária, pecúlio, abono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F1CDE3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22490F09">
          <v:shape id="_x0000_i1304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PR03-Assist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Soc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médica, odontológica, alimentar,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reeducativa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, assistência habitacional, organizações de assistência social, serviço social). </w:t>
      </w:r>
    </w:p>
    <w:p w14:paraId="06747C1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7D28357">
          <v:shape id="_x0000_i130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S01-Psicologia (= ciência do comportamento, psicologia do desenvolvimento, psicologia social, aplicada - clínica, psicoterapia, educacional; processos: sensorial, inteligênc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ongnitiv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eluxo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DC97DA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2058DDB">
          <v:shape id="_x0000_i130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S02-Comportamt (= condut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ou comportamento humano; motiv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5E6872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A1FB796">
          <v:shape id="_x0000_i130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PS03-Teor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si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sistema e teoria de psicologia, parapsicologia (associacionismo), behaviorismo, psicologia existencialista, do reforço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DC877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2DD2FC11">
          <v:shape id="_x0000_i130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01-Saúde (política de saúde, higiene, saúde física, mental, públ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245AA0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21CD459">
          <v:shape id="_x0000_i130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02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ani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= administraçã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e saúde; serviços básicos de saúde, serviços de saúde: hospital, centro de saúde, posto de saúde, de socorr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sistema de saúde, levantamento sanitário, educação sanitária, campanha de saúde pública, equipamento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médico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598F1E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70B0856">
          <v:shape id="_x0000_i131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3-Doença (congênita, infecciosa, do sistema reprodutor, do sistema glandular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7846A6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D4BB94F">
          <v:shape id="_x0000_i131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4-Defi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í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física, mental, inválid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F2E28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D110575">
          <v:shape id="_x0000_i131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5-Assist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éd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hospitalar, médico-domiciliar, ambulatorial, médico-sanitár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9EA6C6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10B39C9">
          <v:shape id="_x0000_i131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6-Terap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iag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terapia, diagnóstico médico (terapêutica, fisioterapia, hemoterapia, diet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diagnóstico: laboratorial, radiológico, 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índrome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sintom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14E81B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6B4BD84">
          <v:shape id="_x0000_i131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7-Medicina (alopátic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hemeopá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preventiva, tropical, nuclear, medicina do trabalho, legal, de urgênc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D232F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ED76790">
          <v:shape id="_x0000_i131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8-Especialidades Médicas (cardiologia, endocrinologia, epidemiologia, ginecologia, oftalmologia, psiquiatria, patologia, dermatologia, radiolog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medicina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não-convencional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aturopá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caseira, acupuntur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o-i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</w:p>
    <w:p w14:paraId="49F9715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8ACEDC1">
          <v:shape id="_x0000_i131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09-Engenharia Biomédica, ciências paramédicas (bioengenharia, biotecnologia, enfermagem, optometria, fonoaudiolog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17DE12A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D29FB6C">
          <v:shape id="_x0000_i131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SD10-Farmacolog (assistência farmacêutica, toxicologia, farmacopeia, farmacognosia, medicament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533B17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E9F572B">
          <v:shape id="_x0000_i131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11-Odontolog (saúde oral, periodontias, prótese dentária, assistência odontológ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B2C1EB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51DFED0E">
          <v:shape id="_x0000_i131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M01-Saneamento (engenharia sanitária, saneamento bás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6A21FE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6960329">
          <v:shape id="_x0000_i132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M02-Resíduo (detrito, dejeto ou efluente; lixo, resíduo: gasoso, líquido, orgânico, químico, térmico, tóx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AFA6B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40403E7">
          <v:shape id="_x0000_i132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M03-Limpeza (limpeza pública, drenagem urbana (limpeza urbana, de logradouro, coleta de lixo, destinação do lix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; rede de drenagem urbana)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19B3EE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79167DBF">
          <v:shape id="_x0000_i132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M04-Abast água (= sistema de abastecimento de água; serviços de água, captação de água, adução de água, tratamento de águ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reserva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óri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de água, distribuição de água, medição de águ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BC8F2E4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EE2F781">
          <v:shape id="_x0000_i132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SM05-Esgoto (serviço de esgoto, esgoto sanitário, tratamento: preliminar, primário, secundário, terciário; remoção de sólidos, lodo, emissári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esgoto industri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71AFFE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143DF817">
          <v:shape id="_x0000_i132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V01-Serviços (públicos especificar conforme o tipo: telefonia, telegraf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: correio, serviços de energia elétrica, segurança pública, de água, de esgot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- Privados: alojamento e alimentação, de reparo e manutenção, pessoais, de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vigilância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1D80A0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2863574F">
          <v:shape id="_x0000_i132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SV02-Seguro (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social, privado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quanto ao objeto; pessoal, patrimonial, de responsabilidade; contrato de seguro, seguradora, ressegur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o-segur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corretora de seguro) </w:t>
      </w:r>
    </w:p>
    <w:p w14:paraId="380652FD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06193A15">
          <v:shape id="_x0000_i132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SV03-Comércio (interno, exterior, ilícito, comercialização, corretagem ou serviços de corretagem, ensilagem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ntrepostage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intercâmbio comercial, especulação, mercadoria, zona franca, porte livre, política comerci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AA8B9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10D5FCF1">
          <v:shape id="_x0000_i132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SV04-Turismo (política de turismo, turismo interno, externo, intercâmbio turístico, infraestrutura turística: agência de turismo, rede hoteleir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AB9742C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7C555DB3">
          <v:shape id="_x0000_i1328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TB01-Trabalho (intelectual, técnico, manual, mecanizado, rural, doméstico, eventual, em condomínio, mão-de-obra, teoria do trabalho: método de trabalho, controle do trabalho, organização do trabalh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AA99C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71F8860C">
          <v:shape id="_x0000_i132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TB02-Re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Human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desenvolvimento de recursos humanos, pessoal trabalhador = operário, classe trabalhadora: trabalhador rural, autônomo, não qualificado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6DAEA7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63B7B75">
          <v:shape id="_x0000_i133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TB03-Mer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Trab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Mercado de Trabalho (política empregatícia, salarial, pleno emprego, desemprego</w:t>
      </w:r>
      <w:r>
        <w:rPr>
          <w:rFonts w:ascii="Times New Roman" w:eastAsia="Times New Roman" w:hAnsi="Times New Roman" w:cs="Times New Roman"/>
          <w:sz w:val="20"/>
          <w:szCs w:val="20"/>
        </w:rPr>
        <w:t>, subemprego, força de trabalho, emprego cíclico, fiscalização do trabalho, racionalização do trabalh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61E2C0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2FC3683">
          <v:shape id="_x0000_i133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B04-Condições de Trabalho (ergonomia ou engenharia humana; ambiente de trabalh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1449B78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0C3EE7E">
          <v:shape id="_x0000_i133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B05-Estrutura Ocupacional (ocupação, profissão liberal, sindicato, associação de empregos, conselho profissional, empresariado, emprego, carg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00D1B84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7A14CBD">
          <v:shape id="_x0000_i133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B06-Lazer (renovação, colônia de férias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1E57762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209B6F7">
          <v:shape id="_x0000_i133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C01-Telecom (política de telecomunicações, modelo de telecomunicaçõe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B21E20A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pict w14:anchorId="79BD066E">
          <v:shape id="_x0000_i1335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C02-Sist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ele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radiocomunicação, sistema de televisão, telefonia, telegrafia, sistema de radar, telemetria, transmissão de dados, comunicação por fio, teoria de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telecomunicações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DE961C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3ACAEF5">
          <v:shape id="_x0000_i133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C03-En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ele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linha de comunicação, recepção, transmiss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D595926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2C0D6BA">
          <v:shape id="_x0000_i133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C04-Serv/Redes (serviços, redes estações e material de telecomunicaçõe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BDEDA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AFA82B9">
          <v:shape id="_x0000_i133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TP01-Transporte (política de transporte, planejamento de transporte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C54152F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775D571">
          <v:shape id="_x0000_i133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P02-Sist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rans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- doméstico, regional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interregional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rural, urbano, integrad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infraestrutura transporte = rede de transporte, sist. viário, rede: aeroviári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dutoviár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hidroviária; corredor de transporte, via de transporte, terminal de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transporte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0BD9845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E8A089E">
          <v:shape id="_x0000_i134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P03-Serv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rans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transporte de carga, de passageiro, linha de transporte, empresa de transporte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8773F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40799AEC">
          <v:shape id="_x0000_i134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P04-En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ransp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de tráfego, aeronáutica, ferroviária, rodoviária, naval, automotiv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B79CAE3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391D96">
          <v:shape id="_x0000_i134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P05-Mod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ransp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Modalidades de Transporte (aéreo, terrestre, hidroviário, especial: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dutoviár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vertic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A694AB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>
        <w:rPr>
          <w:rFonts w:ascii="Times New Roman" w:eastAsia="Times New Roman" w:hAnsi="Times New Roman" w:cs="Times New Roman"/>
          <w:sz w:val="20"/>
          <w:szCs w:val="20"/>
        </w:rPr>
        <w:pict w14:anchorId="6E30D2C4">
          <v:shape id="_x0000_i134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UB01-Urbanismo (= arte urbana, organização do espaço urbano, projeto urbanístico, forma urbana, planejamento urbano, história do urbanism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464500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621289C9">
          <v:shape id="_x0000_i134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UB02-Sol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urban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imóvel urbano, terreno urbano, parcelamento do solo, cadastro imobiliário, avaliação imobiliária, tributação urbana, renda imobiliária, especulação imobiliári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5F1EEC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7C3CC31A">
          <v:shape id="_x0000_i1345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UB03-Área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urban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= zona urbana; sítio urbano, estrutura urbana, urbanização, uso do solo = apropriação do espaço, zoneamento urbano, renda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mobil</w:t>
      </w:r>
      <w:proofErr w:type="spellEnd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especulação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mobil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.) </w:t>
      </w:r>
    </w:p>
    <w:p w14:paraId="0731F950" w14:textId="77777777" w:rsidR="003F60D6" w:rsidRPr="00213D43" w:rsidRDefault="00213D4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pict w14:anchorId="4215A98B">
          <v:shape id="_x0000_i134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UB04-Circ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Urban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Circulação Urbana (via de circulação, terminal de transporte, tráfego urbano; </w:t>
      </w:r>
      <w:proofErr w:type="spellStart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nfra-estrutura</w:t>
      </w:r>
      <w:proofErr w:type="spellEnd"/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urbana = equipamento urbano, serviços públicos urbanos, equipamento comunitário) </w:t>
      </w:r>
    </w:p>
    <w:p w14:paraId="233620AC" w14:textId="61F35A83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13D43" w:rsidRPr="00213D43">
        <w:rPr>
          <w:rFonts w:ascii="Times New Roman" w:eastAsia="Times New Roman" w:hAnsi="Times New Roman" w:cs="Times New Roman"/>
          <w:sz w:val="20"/>
          <w:szCs w:val="20"/>
        </w:rPr>
        <w:pict w14:anchorId="5415FEF4">
          <v:shape id="_x0000_i134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UB05-Arquitetur (projeto de arquitetura, reconversão de uso; arquitetura: doméstica, industrial, de comércio, de administração, institucional, militar, tradicional, de interiores = decoraçã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lemento formal, elemento funcional, elemento decorativ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E901935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  <w:sectPr w:rsidR="003F60D6">
          <w:headerReference w:type="default" r:id="rId10"/>
          <w:footerReference w:type="default" r:id="rId11"/>
          <w:pgSz w:w="11907" w:h="16840"/>
          <w:pgMar w:top="2268" w:right="1418" w:bottom="1276" w:left="1276" w:header="567" w:footer="454" w:gutter="0"/>
          <w:cols w:space="720" w:equalWidth="0">
            <w:col w:w="8838"/>
          </w:cols>
        </w:sectPr>
      </w:pPr>
    </w:p>
    <w:p w14:paraId="29240556" w14:textId="77777777" w:rsidR="003F60D6" w:rsidRDefault="003B171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4. Texto criptografado do código-fonte</w:t>
      </w:r>
    </w:p>
    <w:p w14:paraId="65ED6A1D" w14:textId="77777777" w:rsidR="003F60D6" w:rsidRDefault="003B1712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767171"/>
          <w:sz w:val="20"/>
          <w:szCs w:val="20"/>
        </w:rPr>
        <w:t xml:space="preserve">(§1º e Incisos VI e VII do §2º do Art. 2º da Instrução Normativa: </w:t>
      </w: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O titular é o responsável único pela transformação, em resumo digital </w:t>
      </w:r>
      <w:proofErr w:type="spell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, dos trechos do programa de computador e demais dados considerados suficientes para identificação e caracterização, que serão motivo do registro. O titular terá a inteira responsabilidade pela guarda da informação sigilosa definida no inciso III, § 1º, art. 3º da Lei 9.609 de 19 de fevereiro de 1998.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</w:t>
      </w:r>
      <w:proofErr w:type="gramEnd"/>
    </w:p>
    <w:p w14:paraId="65E310D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lgorítimo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as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530A08AE" w14:textId="77777777" w:rsidR="003F60D6" w:rsidRDefault="003B1712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(Recomenda-se o uso de algoritmo </w:t>
      </w:r>
      <w:r>
        <w:rPr>
          <w:rFonts w:ascii="Times New Roman" w:eastAsia="Times New Roman" w:hAnsi="Times New Roman" w:cs="Times New Roman"/>
          <w:b/>
          <w:color w:val="767171"/>
          <w:sz w:val="20"/>
          <w:szCs w:val="20"/>
        </w:rPr>
        <w:t xml:space="preserve">SHA-512 </w:t>
      </w: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ou algoritmo mais recente para a obtenção do resumo digital 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. Na internet, podem ser encontrados artigos e sites dedicados à explicação e uso de tais algoritmos, por exemplo, “MD5”, “SHA-1”, “SHA-224”, “SHA-256”, “SHA-512”, etc.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</w:t>
      </w:r>
      <w:proofErr w:type="gramEnd"/>
    </w:p>
    <w:p w14:paraId="42FBEFB9" w14:textId="53A426C8" w:rsidR="003F60D6" w:rsidRPr="00016A3F" w:rsidRDefault="00016A3F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16A3F">
        <w:rPr>
          <w:rFonts w:ascii="Times New Roman" w:eastAsia="Times New Roman" w:hAnsi="Times New Roman" w:cs="Times New Roman"/>
          <w:sz w:val="20"/>
          <w:szCs w:val="20"/>
        </w:rPr>
        <w:t xml:space="preserve">Selecione o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ipo </w:t>
      </w:r>
      <w:r w:rsidRPr="00016A3F">
        <w:rPr>
          <w:rFonts w:ascii="Times New Roman" w:eastAsia="Times New Roman" w:hAnsi="Times New Roman" w:cs="Times New Roman"/>
          <w:sz w:val="20"/>
          <w:szCs w:val="20"/>
        </w:rPr>
        <w:t xml:space="preserve">algoritmo </w:t>
      </w:r>
      <w:proofErr w:type="spellStart"/>
      <w:r w:rsidRPr="00016A3F">
        <w:rPr>
          <w:rFonts w:ascii="Times New Roman" w:eastAsia="Times New Roman" w:hAnsi="Times New Roman" w:cs="Times New Roman"/>
          <w:sz w:val="20"/>
          <w:szCs w:val="20"/>
        </w:rPr>
        <w:t>Hash</w:t>
      </w:r>
      <w:proofErr w:type="spellEnd"/>
      <w:r w:rsidRPr="00016A3F">
        <w:rPr>
          <w:rFonts w:ascii="Times New Roman" w:eastAsia="Times New Roman" w:hAnsi="Times New Roman" w:cs="Times New Roman"/>
          <w:sz w:val="20"/>
          <w:szCs w:val="20"/>
        </w:rPr>
        <w:t xml:space="preserve"> utilizado</w:t>
      </w:r>
    </w:p>
    <w:p w14:paraId="6977AE28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7C9B724">
          <v:shape id="_x0000_i1348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SHA-512 –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Secure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Hash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</w:p>
    <w:p w14:paraId="2F61150A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0839534">
          <v:shape id="_x0000_i134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SHA-256 –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Secure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Hash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A70F8AD" w14:textId="77777777" w:rsidR="003F60D6" w:rsidRDefault="00213D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2FFBD6A">
          <v:shape id="_x0000_i135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SHA-512</w:t>
      </w:r>
      <w:proofErr w:type="gramStart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Secure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Hash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</w:p>
    <w:p w14:paraId="73883BE1" w14:textId="0C9295C0" w:rsidR="00016A3F" w:rsidRDefault="00016A3F" w:rsidP="00016A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80F06E3" wp14:editId="15EEFDFD">
            <wp:extent cx="256540" cy="2286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utros </w:t>
      </w:r>
    </w:p>
    <w:p w14:paraId="1B00C8BC" w14:textId="77777777" w:rsidR="003F60D6" w:rsidRDefault="003F60D6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</w:p>
    <w:p w14:paraId="08219D81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A4231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4.2. Resumo digital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as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CC"/>
          <w:sz w:val="24"/>
          <w:szCs w:val="24"/>
        </w:rPr>
        <w:t xml:space="preserve">&lt; inserir resumo </w:t>
      </w:r>
      <w:proofErr w:type="spellStart"/>
      <w:r>
        <w:rPr>
          <w:rFonts w:ascii="Times New Roman" w:eastAsia="Times New Roman" w:hAnsi="Times New Roman" w:cs="Times New Roman"/>
          <w:color w:val="0000CC"/>
          <w:sz w:val="24"/>
          <w:szCs w:val="24"/>
        </w:rPr>
        <w:t>hash</w:t>
      </w:r>
      <w:proofErr w:type="spellEnd"/>
      <w:r>
        <w:rPr>
          <w:rFonts w:ascii="Times New Roman" w:eastAsia="Times New Roman" w:hAnsi="Times New Roman" w:cs="Times New Roman"/>
          <w:color w:val="0000CC"/>
          <w:sz w:val="24"/>
          <w:szCs w:val="24"/>
        </w:rPr>
        <w:t xml:space="preserve"> aqui &gt;</w:t>
      </w:r>
    </w:p>
    <w:p w14:paraId="0FE349A1" w14:textId="77777777" w:rsidR="003F60D6" w:rsidRDefault="003B171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(O resumo 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 é um texto de comprimento fixo contendo letras e números, que deve ser copiado e colado no campo correspondente do formulário eletrônico, juntamente com a identificação do algoritmo empregado para a sua geração (ver seção 2.7 do Manual, itens 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8</w:t>
      </w:r>
      <w:proofErr w:type="gram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 e 9 – VIDE ANEXO 1). Este resumo fará parte do Certificado de Registro. A geração do resumo digital 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 a partir da documentação técnica (código-fonte) pode se dar tanto sobre um único arquivo de entrada (PDF, DOC, TXT, </w:t>
      </w:r>
      <w:proofErr w:type="spell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, como sobre uma coletânea de arquivos compactados em um único arquivo ZIP ou RAR. Em qualquer um dos casos, é de vital importância que este mesmo arquivo utilizado para gerar o 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 seja mantido íntegro pelo interessado, preferencialmente em mais de um meio digital de armazenamento (</w:t>
      </w:r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backup</w:t>
      </w: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). </w:t>
      </w:r>
    </w:p>
    <w:p w14:paraId="1D8C6D46" w14:textId="77777777" w:rsidR="003F60D6" w:rsidRDefault="003F60D6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</w:p>
    <w:p w14:paraId="6356F330" w14:textId="7A1D13FA" w:rsidR="00016A3F" w:rsidRPr="00016A3F" w:rsidRDefault="00016A3F" w:rsidP="00016A3F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sira aqui a códig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Hash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o seu pacote (sugere-se gerar o resumo digital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hash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todo o código-fonte e da documentação presente no RELATÓRIO TÉCNICO)</w:t>
      </w:r>
    </w:p>
    <w:p w14:paraId="2F48CA5B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87DA2E" w14:textId="77777777" w:rsidR="003F60D6" w:rsidRDefault="003B17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4. Patrocinadores e/ou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co-titulares</w:t>
      </w:r>
      <w:proofErr w:type="spellEnd"/>
      <w:proofErr w:type="gramEnd"/>
    </w:p>
    <w:p w14:paraId="74C9D75F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1 - Há envolvimento de alguma outra instituição na pesquisa?*</w:t>
      </w:r>
    </w:p>
    <w:p w14:paraId="7E584E58" w14:textId="3AF0B0C6" w:rsidR="003F60D6" w:rsidRDefault="003B17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)  FAPERJ       | Número do(s) Processo(s): </w:t>
      </w:r>
    </w:p>
    <w:p w14:paraId="11BADE73" w14:textId="12B84E6B" w:rsidR="009F5C5C" w:rsidRPr="00213D43" w:rsidRDefault="009F5C5C" w:rsidP="009F5C5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  CNPq       | Número do(s) Processo(s): </w:t>
      </w:r>
    </w:p>
    <w:p w14:paraId="48F49ACC" w14:textId="4301A5B5" w:rsidR="009F5C5C" w:rsidRPr="00213D43" w:rsidRDefault="009F5C5C" w:rsidP="009F5C5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  CAPES       | Número do(s) Processo(s): </w:t>
      </w:r>
    </w:p>
    <w:p w14:paraId="1CC28978" w14:textId="1C72AD0E" w:rsidR="003F60D6" w:rsidRDefault="003B17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>)  Outros. Se sim, especifique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talhadamente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E20920A" w14:textId="77777777" w:rsidR="003F60D6" w:rsidRDefault="003B171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Número do convênio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728F747A" w14:textId="77777777" w:rsidR="003F60D6" w:rsidRDefault="003B1712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proofErr w:type="gramEnd"/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(No caso de envolvimento de empresas e/ou outras universidades/institutos de pesquisa, indicar o número do convênio - processo UFRRJ</w:t>
      </w:r>
      <w:proofErr w:type="gramStart"/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)</w:t>
      </w:r>
      <w:proofErr w:type="gramEnd"/>
    </w:p>
    <w:p w14:paraId="04746D6D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0196A0E1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0AA686A6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3188368B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51A1463A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33100B75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09944459" w14:textId="703FA73D" w:rsidR="003F60D6" w:rsidRPr="00016A3F" w:rsidRDefault="003B1712" w:rsidP="00016A3F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5- </w:t>
      </w:r>
      <w:proofErr w:type="gramStart"/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>Declaro(</w:t>
      </w:r>
      <w:proofErr w:type="gramEnd"/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>amos), ainda, que todas as informações acima descritas e nos documentos anexos são verdadeiras</w:t>
      </w:r>
      <w:r w:rsidR="00016A3F" w:rsidRPr="00213D43">
        <w:rPr>
          <w:rFonts w:ascii="Times New Roman" w:eastAsia="Times New Roman" w:hAnsi="Times New Roman" w:cs="Times New Roman"/>
          <w:b/>
          <w:sz w:val="28"/>
          <w:szCs w:val="28"/>
        </w:rPr>
        <w:t>, inéditas e originais</w:t>
      </w:r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 e que a documentação técnica anexa a este requerimento segue conforme Lei 9.609/98, </w:t>
      </w:r>
      <w:hyperlink r:id="rId13">
        <w:r w:rsidRPr="00016A3F">
          <w:rPr>
            <w:rFonts w:ascii="Times New Roman" w:eastAsia="Times New Roman" w:hAnsi="Times New Roman" w:cs="Times New Roman"/>
            <w:b/>
            <w:sz w:val="28"/>
            <w:szCs w:val="28"/>
          </w:rPr>
          <w:t>Resolução PR do INPI nº 61, de 18 de março de 2013</w:t>
        </w:r>
      </w:hyperlink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, </w:t>
      </w:r>
      <w:hyperlink r:id="rId14">
        <w:r w:rsidRPr="00016A3F">
          <w:rPr>
            <w:rFonts w:ascii="Times New Roman" w:eastAsia="Times New Roman" w:hAnsi="Times New Roman" w:cs="Times New Roman"/>
            <w:b/>
            <w:sz w:val="28"/>
            <w:szCs w:val="28"/>
          </w:rPr>
          <w:t>Resolução INPI nº 200, de 04 de setembro de 2017</w:t>
        </w:r>
      </w:hyperlink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 e  </w:t>
      </w:r>
      <w:hyperlink r:id="rId15">
        <w:r w:rsidRPr="00016A3F">
          <w:rPr>
            <w:rFonts w:ascii="Times New Roman" w:eastAsia="Times New Roman" w:hAnsi="Times New Roman" w:cs="Times New Roman"/>
            <w:b/>
            <w:sz w:val="28"/>
            <w:szCs w:val="28"/>
          </w:rPr>
          <w:t>Instrução Normativa INPI nº 074/2017, de 01 de setembro de 2017</w:t>
        </w:r>
      </w:hyperlink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> .</w:t>
      </w:r>
    </w:p>
    <w:p w14:paraId="180ED0B1" w14:textId="77777777" w:rsidR="003F60D6" w:rsidRDefault="003F60D6">
      <w:pPr>
        <w:spacing w:after="0" w:line="240" w:lineRule="auto"/>
        <w:rPr>
          <w:color w:val="000000"/>
          <w:sz w:val="24"/>
          <w:szCs w:val="24"/>
        </w:rPr>
      </w:pPr>
    </w:p>
    <w:p w14:paraId="0B68DF49" w14:textId="77777777" w:rsidR="003F60D6" w:rsidRDefault="003B17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iência do(s) 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iador(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s):</w:t>
      </w:r>
    </w:p>
    <w:p w14:paraId="514AA3D9" w14:textId="77777777" w:rsidR="003F60D6" w:rsidRDefault="003F60D6">
      <w:pPr>
        <w:spacing w:after="0" w:line="240" w:lineRule="auto"/>
        <w:rPr>
          <w:color w:val="000000"/>
          <w:sz w:val="24"/>
          <w:szCs w:val="24"/>
        </w:rPr>
      </w:pPr>
    </w:p>
    <w:tbl>
      <w:tblPr>
        <w:tblStyle w:val="a"/>
        <w:tblW w:w="864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1"/>
        <w:gridCol w:w="2881"/>
        <w:gridCol w:w="2882"/>
      </w:tblGrid>
      <w:tr w:rsidR="003F60D6" w14:paraId="3873E862" w14:textId="77777777">
        <w:tc>
          <w:tcPr>
            <w:tcW w:w="2881" w:type="dxa"/>
            <w:shd w:val="clear" w:color="auto" w:fill="auto"/>
          </w:tcPr>
          <w:p w14:paraId="377C9BBE" w14:textId="77777777" w:rsidR="003F60D6" w:rsidRDefault="003B17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ME</w:t>
            </w:r>
          </w:p>
        </w:tc>
        <w:tc>
          <w:tcPr>
            <w:tcW w:w="2881" w:type="dxa"/>
            <w:shd w:val="clear" w:color="auto" w:fill="auto"/>
          </w:tcPr>
          <w:p w14:paraId="426F8EAE" w14:textId="77777777" w:rsidR="003F60D6" w:rsidRDefault="003B17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SSINATURA</w:t>
            </w:r>
          </w:p>
        </w:tc>
        <w:tc>
          <w:tcPr>
            <w:tcW w:w="2882" w:type="dxa"/>
            <w:shd w:val="clear" w:color="auto" w:fill="auto"/>
          </w:tcPr>
          <w:p w14:paraId="4CC18E10" w14:textId="77777777" w:rsidR="003F60D6" w:rsidRDefault="003B17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%) DE CONTRIBUIÇÃO NA CRIAÇÃO</w:t>
            </w:r>
          </w:p>
        </w:tc>
      </w:tr>
      <w:tr w:rsidR="003F60D6" w14:paraId="03DEBB39" w14:textId="77777777">
        <w:tc>
          <w:tcPr>
            <w:tcW w:w="2881" w:type="dxa"/>
            <w:shd w:val="clear" w:color="auto" w:fill="auto"/>
          </w:tcPr>
          <w:p w14:paraId="51A6D902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08E000AA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1486328E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7B4E3F49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7C405CDD" w14:textId="77777777">
        <w:tc>
          <w:tcPr>
            <w:tcW w:w="2881" w:type="dxa"/>
            <w:shd w:val="clear" w:color="auto" w:fill="auto"/>
          </w:tcPr>
          <w:p w14:paraId="12C13C2C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1A2E1BE2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75F073E8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249B7E13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5EDAAC1C" w14:textId="77777777">
        <w:tc>
          <w:tcPr>
            <w:tcW w:w="2881" w:type="dxa"/>
            <w:shd w:val="clear" w:color="auto" w:fill="auto"/>
          </w:tcPr>
          <w:p w14:paraId="4C3792CE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0B07C0E1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437F3BA0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031F3256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3721CE54" w14:textId="77777777">
        <w:tc>
          <w:tcPr>
            <w:tcW w:w="2881" w:type="dxa"/>
            <w:shd w:val="clear" w:color="auto" w:fill="auto"/>
          </w:tcPr>
          <w:p w14:paraId="0609A816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3B820C6A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07230FBC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671F4EE0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79C9F58C" w14:textId="77777777">
        <w:tc>
          <w:tcPr>
            <w:tcW w:w="2881" w:type="dxa"/>
            <w:shd w:val="clear" w:color="auto" w:fill="auto"/>
          </w:tcPr>
          <w:p w14:paraId="26F53606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28263EED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5E48CD28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29F3672D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</w:tbl>
    <w:p w14:paraId="53DDF1A5" w14:textId="77777777" w:rsidR="003F60D6" w:rsidRDefault="003F60D6">
      <w:pPr>
        <w:spacing w:after="0" w:line="240" w:lineRule="auto"/>
        <w:rPr>
          <w:color w:val="000000"/>
          <w:sz w:val="24"/>
          <w:szCs w:val="24"/>
        </w:rPr>
      </w:pPr>
    </w:p>
    <w:p w14:paraId="048C3577" w14:textId="77777777" w:rsidR="003F60D6" w:rsidRDefault="003B171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opédica, _____ de _______________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__.</w:t>
      </w:r>
    </w:p>
    <w:p w14:paraId="11EBC6A3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D301BBB" w14:textId="77777777" w:rsidR="003F60D6" w:rsidRDefault="003B17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</w:p>
    <w:p w14:paraId="59A49778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53BBD3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9595057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6BE669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0730497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83E267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991898C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568A8F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60E93D2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49D380" w14:textId="77777777" w:rsidR="003F60D6" w:rsidRDefault="003F60D6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2343CB24" w14:textId="77777777" w:rsidR="003F60D6" w:rsidRDefault="003F60D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DE297A" w14:textId="1C6B77EA" w:rsidR="009F5C5C" w:rsidRPr="00213D43" w:rsidRDefault="003B1712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6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- RELATÓRIO</w:t>
      </w:r>
      <w:proofErr w:type="gramEnd"/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É</w:t>
      </w:r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CNICO DO PROGRAMA DE COMPUTADOR</w:t>
      </w:r>
    </w:p>
    <w:p w14:paraId="7F9A939E" w14:textId="779969DD" w:rsidR="003F60D6" w:rsidRPr="00213D43" w:rsidRDefault="004E632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Este relatório contém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informações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técnicas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sobre o Programa de Computador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a ser avaliado pelo NIT com vistas a embasar a decisão de registro junto aos órgãos competentes. O relatório técnico completo e detalhado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deverá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 xml:space="preserve">OBRIGATORIAMENT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CONTER </w:t>
      </w:r>
      <w:proofErr w:type="gramStart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TODOS</w:t>
      </w:r>
      <w:proofErr w:type="gram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ITENS E SUBITENS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abaixo relacionados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;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ele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 xml:space="preserve">são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requisito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necessário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para o encaminhamento do processo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registro junto às plataformas de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propriedade intelectual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77B4AC" w14:textId="51A1E008" w:rsidR="007E4002" w:rsidRPr="00213D43" w:rsidRDefault="003B171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1 - 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Nome</w:t>
      </w:r>
      <w:proofErr w:type="gramEnd"/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o Programa</w:t>
      </w:r>
    </w:p>
    <w:p w14:paraId="791C66D5" w14:textId="3EAA36E3" w:rsidR="007E4002" w:rsidRPr="00213D43" w:rsidRDefault="007E400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2 – Linguagens e tecnologias utilizadas </w:t>
      </w:r>
    </w:p>
    <w:p w14:paraId="23088226" w14:textId="63C9547B" w:rsidR="007E4002" w:rsidRPr="00213D43" w:rsidRDefault="007E4002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Apresentar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nesta seçã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todas as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linguagens,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tecnologias utilizadas e versões dos softwares de apoio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utilizados n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 construção do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rograma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 ser registrado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</w:p>
    <w:p w14:paraId="65FD2B3E" w14:textId="06C96DC7" w:rsidR="002F4AA9" w:rsidRPr="00213D43" w:rsidRDefault="002F4AA9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6.2.1 – Linguagens utilizadas</w:t>
      </w:r>
    </w:p>
    <w:p w14:paraId="78852FD9" w14:textId="1B1D66FE" w:rsidR="002F4AA9" w:rsidRPr="00213D43" w:rsidRDefault="002F4AA9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2 – Tecnologias utilizadas</w:t>
      </w:r>
    </w:p>
    <w:p w14:paraId="681E22D6" w14:textId="56297FB7" w:rsidR="003F60D6" w:rsidRPr="00213D43" w:rsidRDefault="007E400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2 – </w:t>
      </w:r>
      <w:r w:rsidR="003B171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scopo </w:t>
      </w:r>
      <w:proofErr w:type="gramStart"/>
      <w:r w:rsidR="003B171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 </w:t>
      </w:r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Programa</w:t>
      </w:r>
      <w:proofErr w:type="gramEnd"/>
      <w:r w:rsidR="003B171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672B511E" w14:textId="5E1DA727" w:rsidR="003F60D6" w:rsidRPr="00213D43" w:rsidRDefault="003B1712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Apresentar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o c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ontexto de criação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o program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inserir d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escrição do “problema”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ao qual o programa se aplic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c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omparativo com as 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oluç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õe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já existente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s);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ressaltar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s v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antagen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limitaçõe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da solução proposta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</w:p>
    <w:p w14:paraId="1AE5D1F6" w14:textId="460D84A4" w:rsidR="002F4AA9" w:rsidRPr="00213D43" w:rsidRDefault="002F4AA9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1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screver o contexto de criação do programa</w:t>
      </w:r>
    </w:p>
    <w:p w14:paraId="00E8268D" w14:textId="3CDF5078" w:rsidR="002F4AA9" w:rsidRPr="00213D43" w:rsidRDefault="002F4AA9" w:rsidP="002F4AA9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2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="00BD797D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Apresentar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 problema a ser resolvido pelo programa</w:t>
      </w:r>
    </w:p>
    <w:p w14:paraId="2B054C62" w14:textId="0C1F6862" w:rsidR="00BD797D" w:rsidRPr="00213D43" w:rsidRDefault="00BD797D" w:rsidP="002F4AA9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3 – Descrever as vantagens oferecidas pelo seu programa</w:t>
      </w:r>
    </w:p>
    <w:p w14:paraId="5E47B683" w14:textId="5230D249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4 – Descrever as limitações do seu programa</w:t>
      </w:r>
    </w:p>
    <w:p w14:paraId="0B2C0A60" w14:textId="1C9BAC4C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5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screver programas assemelhado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(se houver, inserir detalhes e links de acesso)</w:t>
      </w:r>
    </w:p>
    <w:p w14:paraId="3932DF7E" w14:textId="4CD9B6BC" w:rsidR="00472975" w:rsidRPr="00213D43" w:rsidRDefault="007E400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3 – Avaliação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805EF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rcadológica </w:t>
      </w:r>
    </w:p>
    <w:p w14:paraId="29AAAFF2" w14:textId="582E3F25" w:rsidR="007E4002" w:rsidRPr="00213D43" w:rsidRDefault="007E4002" w:rsidP="007E4002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 xml:space="preserve">Descrever os nichos de mercado aos </w:t>
      </w:r>
      <w:proofErr w:type="gramStart"/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quais o</w:t>
      </w:r>
      <w:proofErr w:type="gramEnd"/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 se destin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EC1B662" w14:textId="37AA29F1" w:rsidR="00D724C1" w:rsidRPr="00213D43" w:rsidRDefault="00D724C1" w:rsidP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3.1 – Descrever o público alvo ao qual se destina o programa</w:t>
      </w:r>
    </w:p>
    <w:p w14:paraId="640C10D3" w14:textId="1617D8A5" w:rsidR="00D724C1" w:rsidRPr="00213D43" w:rsidRDefault="00D724C1" w:rsidP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3.2 – Descrever os nichos e mercados ao qual se destinam o programa</w:t>
      </w:r>
    </w:p>
    <w:p w14:paraId="01395014" w14:textId="77777777" w:rsidR="00D724C1" w:rsidRPr="00213D43" w:rsidRDefault="00D724C1" w:rsidP="007E4002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0791FF4" w14:textId="77777777" w:rsidR="004E6321" w:rsidRPr="00213D43" w:rsidRDefault="003B1712" w:rsidP="004E632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6.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Objetivo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54CB5A" w14:textId="1CE1E45B" w:rsidR="003F60D6" w:rsidRPr="00213D43" w:rsidRDefault="003B1712" w:rsidP="004E6321">
      <w:pPr>
        <w:spacing w:line="36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Descrever os objetivos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gerais e específico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o programa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; descrever o público alvo do programa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</w:p>
    <w:p w14:paraId="6A718396" w14:textId="7AB899E2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4.1 – Apresentar o objetivo geral do programa</w:t>
      </w:r>
    </w:p>
    <w:p w14:paraId="452859BC" w14:textId="5707A200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4.2 – Listar todos os objetivos específicos do programa</w:t>
      </w:r>
    </w:p>
    <w:p w14:paraId="435D24D3" w14:textId="2DE18F01" w:rsidR="003F60D6" w:rsidRPr="00213D43" w:rsidRDefault="003B1712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écnicas de 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senvolvimento</w:t>
      </w:r>
    </w:p>
    <w:p w14:paraId="561A072A" w14:textId="3E8B031D" w:rsidR="007E4002" w:rsidRPr="00213D43" w:rsidRDefault="003B1712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N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esta seção exige-se a descrição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COMPLETA DO ESTADO DA TÉCNICA 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 xml:space="preserve">DETALHADA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utilizada na elaboração d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o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 de computador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, requer a utilização d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proofErr w:type="gramStart"/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melhores prática</w:t>
      </w:r>
      <w:proofErr w:type="gramEnd"/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documentação</w:t>
      </w:r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>; sugere-se o uso de UML e outras boas práticas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A0CF97B" w14:textId="1F9B0939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1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Metodologia</w:t>
      </w:r>
      <w:r w:rsidR="00BD797D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 Desenvolvimento</w:t>
      </w:r>
    </w:p>
    <w:p w14:paraId="368A3034" w14:textId="19BD8608" w:rsidR="00117050" w:rsidRPr="00213D43" w:rsidRDefault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Descrever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,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em detalhes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,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metodologia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desenvolviment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dota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d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elo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uto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res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 xml:space="preserve">pela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equipe de desenvolvimento</w:t>
      </w:r>
      <w:proofErr w:type="gramEnd"/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);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AF54C0C" w14:textId="06253064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2 - Análise de Requisitos e Casos de Uso</w:t>
      </w:r>
    </w:p>
    <w:p w14:paraId="2705F7A5" w14:textId="36182CD7" w:rsidR="00117050" w:rsidRPr="00213D43" w:rsidRDefault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(A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presentar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os elementos de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>análise de requisito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funcionais e não funcionais 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utilizados para a elaboração do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programa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;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descrever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todos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os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atores e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casos de uso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e fluxos utilizados no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programa;</w:t>
      </w:r>
    </w:p>
    <w:p w14:paraId="599E7215" w14:textId="585AD0C1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3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Algoritmos Desenvolvidos</w:t>
      </w:r>
    </w:p>
    <w:p w14:paraId="2E8B625A" w14:textId="3ADAB848" w:rsidR="00117050" w:rsidRPr="00213D43" w:rsidRDefault="00117050" w:rsidP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Descrever o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lgoritmos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utilizados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e desenvolvidos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n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, descrever em detalhes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utilize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linguagem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semi-estruturada</w:t>
      </w:r>
      <w:proofErr w:type="spellEnd"/>
      <w:proofErr w:type="gram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, ressalte a inovação apresentada no algoritm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; </w:t>
      </w:r>
    </w:p>
    <w:p w14:paraId="57AA288E" w14:textId="451C75C6" w:rsidR="00472975" w:rsidRPr="00213D43" w:rsidRDefault="00472975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5.4 – Arquitetura do Programa </w:t>
      </w:r>
    </w:p>
    <w:p w14:paraId="35E2C380" w14:textId="443B991D" w:rsidR="00472975" w:rsidRPr="00213D43" w:rsidRDefault="00472975" w:rsidP="00472975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Apresentar aos diagramas e figura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que descrevam a arquitetura do programa proposto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apresente e descreva os módulos do seu programa;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caso utilize 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infra estruturas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terceiros indicá-las conceitualmente (exemplo, nuvem, redes, internet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HPC,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protocolos,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sensores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dispositivos móveis, </w:t>
      </w:r>
      <w:proofErr w:type="spellStart"/>
      <w:r w:rsidRPr="00213D43">
        <w:rPr>
          <w:rFonts w:ascii="Times New Roman" w:eastAsia="Times New Roman" w:hAnsi="Times New Roman" w:cs="Times New Roman"/>
          <w:sz w:val="24"/>
          <w:szCs w:val="24"/>
        </w:rPr>
        <w:t>datasets</w:t>
      </w:r>
      <w:proofErr w:type="spell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D2A5A9A" w14:textId="089C8637" w:rsidR="00117050" w:rsidRPr="00213D43" w:rsidRDefault="009F5C5C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17050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</w:t>
      </w:r>
      <w:r w:rsidR="00472975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117050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Diagramas do Programa</w:t>
      </w:r>
      <w:r w:rsidR="00472975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2C31DCA5" w14:textId="75C40952" w:rsidR="00117050" w:rsidRPr="00213D43" w:rsidRDefault="00117050" w:rsidP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(Apresentar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e descrever os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>diagrama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casos de uso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; diagramas d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classes, diagramas de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atividade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, e (se houver) insira o</w:t>
      </w:r>
      <w:proofErr w:type="gramStart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diagrama de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componente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280CE0A" w14:textId="0B2D6CDF" w:rsidR="00F805EF" w:rsidRPr="00213D43" w:rsidRDefault="00F805EF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5.6 – Banco de Dados do Programa </w:t>
      </w:r>
    </w:p>
    <w:p w14:paraId="626D2BE0" w14:textId="71924487" w:rsidR="00F805EF" w:rsidRPr="00213D43" w:rsidRDefault="00F805EF" w:rsidP="00F805EF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Apresentar os diagramas de banco de dados conceitual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, lógic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e físico, não é necessário listar as instâncias (dados do banco)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; caso de bancos </w:t>
      </w:r>
      <w:proofErr w:type="spellStart"/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semi-estrututarados</w:t>
      </w:r>
      <w:proofErr w:type="spellEnd"/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 ou não estruturados, descrever, em detalhes, os documentos e estruturas adotadas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FEA5F91" w14:textId="4478F60A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</w:t>
      </w:r>
      <w:r w:rsidR="00F805EF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F805EF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Projeto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724C1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elas</w:t>
      </w:r>
      <w:r w:rsidR="00D724C1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 Relatórios</w:t>
      </w:r>
    </w:p>
    <w:p w14:paraId="675A921C" w14:textId="332FDD7C" w:rsidR="003F60D6" w:rsidRPr="00213D43" w:rsidRDefault="00117050" w:rsidP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presentar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e descrever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projet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de navegação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do programa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projeto de tela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wireframe</w:t>
      </w:r>
      <w:proofErr w:type="spell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</w:t>
      </w:r>
      <w:proofErr w:type="gramStart"/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>relatórios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apresente</w:t>
      </w:r>
      <w:proofErr w:type="gramEnd"/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 os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exemplos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de 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interfaces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entrada e saída de dados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 xml:space="preserve"> (telas/relatórios)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d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>recomenda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-s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correlaciona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r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s telas com as funções do programa</w:t>
      </w:r>
    </w:p>
    <w:p w14:paraId="7F74100E" w14:textId="0798558E" w:rsidR="00F805EF" w:rsidRPr="00213D43" w:rsidRDefault="00F805EF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5.8 – Planto de Testes </w:t>
      </w:r>
    </w:p>
    <w:p w14:paraId="2298E9AA" w14:textId="42E4CE57" w:rsidR="00F805EF" w:rsidRPr="00213D43" w:rsidRDefault="00F805EF" w:rsidP="00F805EF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Apresentar o plano de testes 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avaliçõe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testes realizados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para a validação d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)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64A6187C" w14:textId="0230594E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6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="00472975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Listagem integral, ou parcial, do programa-fonte</w:t>
      </w:r>
      <w:r w:rsidR="00844C84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 seus módulos</w:t>
      </w:r>
    </w:p>
    <w:p w14:paraId="18A425C0" w14:textId="4812301A" w:rsidR="003F60D6" w:rsidRDefault="00472975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Apresentar a listagem integral, ou parcial, do programa-fonte e, ainda</w:t>
      </w:r>
      <w:r w:rsidR="0012043C" w:rsidRPr="00213D43">
        <w:rPr>
          <w:rFonts w:ascii="Times New Roman" w:eastAsia="Times New Roman" w:hAnsi="Times New Roman" w:cs="Times New Roman"/>
          <w:sz w:val="24"/>
          <w:szCs w:val="24"/>
        </w:rPr>
        <w:t xml:space="preserve"> ou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acrescentar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fluxogramas ou outros dados capazes de identificar e caracterizar a originalidad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e a inovaçã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do programa).</w:t>
      </w:r>
    </w:p>
    <w:p w14:paraId="6C48E79A" w14:textId="77777777" w:rsidR="003F60D6" w:rsidRDefault="003F60D6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E9E945" w14:textId="7CA69296" w:rsidR="003F60D6" w:rsidRDefault="003F60D6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5271D1" w14:textId="7EE512FF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16CA0E" w14:textId="46525A05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605450F9" w14:textId="1DB35486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BE5A05" w14:textId="38903447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F32660E" w14:textId="77777777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A6CC50" w14:textId="77777777" w:rsidR="003F60D6" w:rsidRDefault="003F60D6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5406DF" w14:textId="77777777" w:rsidR="003F60D6" w:rsidRPr="004E6321" w:rsidRDefault="003B1712">
      <w:pPr>
        <w:pStyle w:val="Ttulo1"/>
        <w:spacing w:line="360" w:lineRule="auto"/>
        <w:jc w:val="center"/>
        <w:rPr>
          <w:rFonts w:ascii="Arial" w:eastAsia="Arial" w:hAnsi="Arial" w:cs="Arial"/>
          <w:b/>
          <w:bCs/>
          <w:color w:val="000000"/>
        </w:rPr>
      </w:pPr>
      <w:r w:rsidRPr="004E6321">
        <w:rPr>
          <w:rFonts w:ascii="Arial" w:eastAsia="Arial" w:hAnsi="Arial" w:cs="Arial"/>
          <w:b/>
          <w:bCs/>
          <w:color w:val="000000"/>
        </w:rPr>
        <w:lastRenderedPageBreak/>
        <w:t>DECLARAÇÃO DO INVENTOR</w:t>
      </w:r>
    </w:p>
    <w:p w14:paraId="73986117" w14:textId="77777777" w:rsidR="003F60D6" w:rsidRDefault="003F60D6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37D1A585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b/>
          <w:color w:val="C0C0C0"/>
          <w:sz w:val="20"/>
          <w:szCs w:val="20"/>
          <w:highlight w:val="lightGray"/>
        </w:rPr>
      </w:pPr>
    </w:p>
    <w:p w14:paraId="00C7A408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</w:t>
      </w:r>
      <w:proofErr w:type="gramStart"/>
      <w:r>
        <w:rPr>
          <w:rFonts w:ascii="Arial" w:eastAsia="Arial" w:hAnsi="Arial" w:cs="Arial"/>
          <w:sz w:val="20"/>
          <w:szCs w:val="20"/>
        </w:rPr>
        <w:t>(</w:t>
      </w:r>
      <w:proofErr w:type="gramEnd"/>
      <w:r>
        <w:rPr>
          <w:rFonts w:ascii="Arial" w:eastAsia="Arial" w:hAnsi="Arial" w:cs="Arial"/>
          <w:sz w:val="20"/>
          <w:szCs w:val="20"/>
        </w:rPr>
        <w:t>nome), estado civil, nacionalidade, portador da carteira de identidade n.º _________, expedida pelo _________, e do CPF n.º __________, residente e domiciliado na ____________, n.º___, apto. ____, Bairro ____________, CEP______________, Seropédica/RJ, doravante denominado Inventor, é pesquisador da Universidade Federal Rural do Rio de Janeiro, declara, para os devidos fins de direito, que:</w:t>
      </w:r>
    </w:p>
    <w:p w14:paraId="05EC69AD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599ED01D" w14:textId="77777777" w:rsidR="003F60D6" w:rsidRDefault="003B1712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proofErr w:type="gramStart"/>
      <w:r>
        <w:rPr>
          <w:rFonts w:ascii="Arial" w:eastAsia="Arial" w:hAnsi="Arial" w:cs="Arial"/>
          <w:sz w:val="20"/>
          <w:szCs w:val="20"/>
        </w:rPr>
        <w:t>tem</w:t>
      </w:r>
      <w:proofErr w:type="gramEnd"/>
      <w:r>
        <w:rPr>
          <w:rFonts w:ascii="Arial" w:eastAsia="Arial" w:hAnsi="Arial" w:cs="Arial"/>
          <w:sz w:val="20"/>
          <w:szCs w:val="20"/>
        </w:rPr>
        <w:t xml:space="preserve"> conhecimento do requerimento de registro de software, cujo objeto é a tecnologia </w:t>
      </w:r>
      <w:r>
        <w:rPr>
          <w:rFonts w:ascii="Arial" w:eastAsia="Arial" w:hAnsi="Arial" w:cs="Arial"/>
          <w:b/>
          <w:sz w:val="20"/>
          <w:szCs w:val="20"/>
        </w:rPr>
        <w:t>“________________________________________________________”</w:t>
      </w:r>
      <w:r>
        <w:rPr>
          <w:rFonts w:ascii="Arial" w:eastAsia="Arial" w:hAnsi="Arial" w:cs="Arial"/>
          <w:b/>
          <w:color w:val="FF0000"/>
        </w:rPr>
        <w:t>(Retirar esse comentário antes de imprimir)</w:t>
      </w:r>
      <w:r>
        <w:rPr>
          <w:rFonts w:ascii="Arial" w:eastAsia="Arial" w:hAnsi="Arial" w:cs="Arial"/>
          <w:sz w:val="20"/>
          <w:szCs w:val="20"/>
        </w:rPr>
        <w:t xml:space="preserve"> feito em nome da UFRRJ e dá pleno consentimento ao Instituto Nacional da Propriedade Industrial para conceder o registro.</w:t>
      </w:r>
    </w:p>
    <w:p w14:paraId="3CA2CBB3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4C6D607A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endo em vista o acima exposto, o Inventor nada mais poderá reclamar em juízo ou fora dele qualquer direito referente à concessão do registro de software da UFRRJ.</w:t>
      </w:r>
    </w:p>
    <w:p w14:paraId="1B1B08FB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773444CB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Este termo é assinado em condição irrevogável e irretratável.</w:t>
      </w:r>
    </w:p>
    <w:p w14:paraId="2B40281E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574FD0DA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b/>
          <w:color w:val="FF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OBS.: Cada inventor preenche e assina sua declaração do inventor. </w:t>
      </w:r>
      <w:r>
        <w:rPr>
          <w:rFonts w:ascii="Arial" w:eastAsia="Arial" w:hAnsi="Arial" w:cs="Arial"/>
          <w:b/>
          <w:color w:val="FF0000"/>
          <w:sz w:val="20"/>
          <w:szCs w:val="20"/>
        </w:rPr>
        <w:t>(retirar essa observação antes de imprimir.</w:t>
      </w:r>
      <w:proofErr w:type="gramStart"/>
      <w:r>
        <w:rPr>
          <w:rFonts w:ascii="Arial" w:eastAsia="Arial" w:hAnsi="Arial" w:cs="Arial"/>
          <w:b/>
          <w:color w:val="FF0000"/>
          <w:sz w:val="20"/>
          <w:szCs w:val="20"/>
        </w:rPr>
        <w:t>)</w:t>
      </w:r>
      <w:proofErr w:type="gramEnd"/>
    </w:p>
    <w:p w14:paraId="2C0C1FC0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682AD972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4EE4DC4E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  <w:t>Seropédica/RJ, _____</w:t>
      </w:r>
      <w:r>
        <w:rPr>
          <w:rFonts w:ascii="Arial" w:eastAsia="Arial" w:hAnsi="Arial" w:cs="Arial"/>
          <w:color w:val="C0C0C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de _______________ </w:t>
      </w:r>
      <w:proofErr w:type="spellStart"/>
      <w:r>
        <w:rPr>
          <w:rFonts w:ascii="Arial" w:eastAsia="Arial" w:hAnsi="Arial" w:cs="Arial"/>
          <w:sz w:val="20"/>
          <w:szCs w:val="20"/>
        </w:rPr>
        <w:t>de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20</w:t>
      </w:r>
      <w:proofErr w:type="gramStart"/>
      <w:r>
        <w:rPr>
          <w:rFonts w:ascii="Arial" w:eastAsia="Arial" w:hAnsi="Arial" w:cs="Arial"/>
          <w:sz w:val="20"/>
          <w:szCs w:val="20"/>
        </w:rPr>
        <w:t>___</w:t>
      </w:r>
      <w:proofErr w:type="gramEnd"/>
    </w:p>
    <w:p w14:paraId="3CE479C6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242067D0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0A3B69F6" w14:textId="77777777" w:rsidR="003F60D6" w:rsidRDefault="003B1712">
      <w:pPr>
        <w:tabs>
          <w:tab w:val="left" w:pos="1701"/>
          <w:tab w:val="left" w:pos="3119"/>
        </w:tabs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_____</w:t>
      </w:r>
    </w:p>
    <w:p w14:paraId="245CBC37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  <w:t xml:space="preserve">       Nome do Inventor</w:t>
      </w:r>
    </w:p>
    <w:p w14:paraId="14AD4627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</w:rPr>
      </w:pPr>
    </w:p>
    <w:p w14:paraId="5668F42C" w14:textId="77777777" w:rsidR="003F60D6" w:rsidRDefault="003F60D6">
      <w:pPr>
        <w:tabs>
          <w:tab w:val="left" w:pos="1701"/>
          <w:tab w:val="left" w:pos="3119"/>
        </w:tabs>
        <w:spacing w:after="0" w:line="360" w:lineRule="auto"/>
        <w:jc w:val="both"/>
        <w:rPr>
          <w:rFonts w:ascii="Arial" w:eastAsia="Arial" w:hAnsi="Arial" w:cs="Arial"/>
        </w:rPr>
      </w:pPr>
    </w:p>
    <w:tbl>
      <w:tblPr>
        <w:tblStyle w:val="a0"/>
        <w:tblW w:w="87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60"/>
        <w:gridCol w:w="4360"/>
      </w:tblGrid>
      <w:tr w:rsidR="003F60D6" w14:paraId="2CC6C369" w14:textId="77777777">
        <w:tc>
          <w:tcPr>
            <w:tcW w:w="4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6C2A0F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estemunha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  <w:p w14:paraId="37962E68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- _______________________________</w:t>
            </w:r>
          </w:p>
          <w:p w14:paraId="177F2506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me:</w:t>
            </w:r>
            <w:r>
              <w:rPr>
                <w:rFonts w:ascii="Arial" w:eastAsia="Arial" w:hAnsi="Arial" w:cs="Arial"/>
                <w:sz w:val="20"/>
                <w:szCs w:val="20"/>
              </w:rPr>
              <w:tab/>
            </w:r>
          </w:p>
          <w:p w14:paraId="03BC1779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F:</w:t>
            </w:r>
          </w:p>
        </w:tc>
        <w:tc>
          <w:tcPr>
            <w:tcW w:w="4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D2A96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estemunha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  <w:p w14:paraId="7CB7AE15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- _______________________________</w:t>
            </w:r>
          </w:p>
          <w:p w14:paraId="2D9E438E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me:</w:t>
            </w:r>
            <w:r>
              <w:rPr>
                <w:rFonts w:ascii="Arial" w:eastAsia="Arial" w:hAnsi="Arial" w:cs="Arial"/>
                <w:sz w:val="20"/>
                <w:szCs w:val="20"/>
              </w:rPr>
              <w:tab/>
            </w:r>
          </w:p>
          <w:p w14:paraId="2B927607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F:</w:t>
            </w:r>
          </w:p>
        </w:tc>
      </w:tr>
    </w:tbl>
    <w:p w14:paraId="604356F4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</w:rPr>
      </w:pPr>
    </w:p>
    <w:p w14:paraId="126BB73E" w14:textId="77777777" w:rsidR="003F60D6" w:rsidRDefault="003B1712">
      <w:pPr>
        <w:shd w:val="clear" w:color="auto" w:fill="FFFF00"/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ESTA DECLARAÇÃO DEVE SER PREENCHIDA E ASSINADA POR CADA UM DOS INVENTO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RETIRAR ESSE COMENTÁRIO ANTES DE ENCAMINHAR AO NIT)</w:t>
      </w:r>
    </w:p>
    <w:sectPr w:rsidR="003F60D6">
      <w:headerReference w:type="default" r:id="rId16"/>
      <w:pgSz w:w="11907" w:h="16840"/>
      <w:pgMar w:top="1417" w:right="1701" w:bottom="1417" w:left="1701" w:header="708" w:footer="708" w:gutter="0"/>
      <w:cols w:space="720" w:equalWidth="0">
        <w:col w:w="883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1E1C98" w14:textId="77777777" w:rsidR="00714156" w:rsidRDefault="00714156">
      <w:pPr>
        <w:spacing w:after="0" w:line="240" w:lineRule="auto"/>
      </w:pPr>
      <w:r>
        <w:separator/>
      </w:r>
    </w:p>
  </w:endnote>
  <w:endnote w:type="continuationSeparator" w:id="0">
    <w:p w14:paraId="229EDF04" w14:textId="77777777" w:rsidR="00714156" w:rsidRDefault="0071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mo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105412" w14:textId="77777777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13D43">
      <w:rPr>
        <w:noProof/>
        <w:color w:val="000000"/>
      </w:rPr>
      <w:t>4</w:t>
    </w:r>
    <w:r>
      <w:rPr>
        <w:color w:val="000000"/>
      </w:rPr>
      <w:fldChar w:fldCharType="end"/>
    </w:r>
    <w:r>
      <w:rPr>
        <w:color w:val="000000"/>
      </w:rPr>
      <w:t>/8</w:t>
    </w:r>
  </w:p>
  <w:p w14:paraId="7E75F57A" w14:textId="77777777" w:rsidR="00EE48C8" w:rsidRDefault="00EE48C8">
    <w:pPr>
      <w:pBdr>
        <w:top w:val="single" w:sz="4" w:space="0" w:color="000000"/>
      </w:pBdr>
      <w:tabs>
        <w:tab w:val="center" w:pos="4419"/>
        <w:tab w:val="right" w:pos="8838"/>
      </w:tabs>
      <w:spacing w:after="0" w:line="240" w:lineRule="auto"/>
      <w:ind w:right="360"/>
      <w:jc w:val="center"/>
      <w:rPr>
        <w:rFonts w:ascii="Times New Roman" w:eastAsia="Times New Roman" w:hAnsi="Times New Roman" w:cs="Times New Roman"/>
        <w:b/>
        <w:color w:val="767171"/>
        <w:sz w:val="19"/>
        <w:szCs w:val="19"/>
      </w:rPr>
    </w:pPr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Rod. BR 465, km 07 </w:t>
    </w:r>
    <w:proofErr w:type="gramStart"/>
    <w:r>
      <w:rPr>
        <w:rFonts w:ascii="Times New Roman" w:eastAsia="Times New Roman" w:hAnsi="Times New Roman" w:cs="Times New Roman"/>
        <w:color w:val="767171"/>
        <w:sz w:val="19"/>
        <w:szCs w:val="19"/>
      </w:rPr>
      <w:t>–Sala</w:t>
    </w:r>
    <w:proofErr w:type="gramEnd"/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 109 do Prédio Principal - CEP 23897-000 – Seropédica/RJ – Tel.: (21)2681-4710</w:t>
    </w:r>
  </w:p>
  <w:p w14:paraId="0E573957" w14:textId="77777777" w:rsidR="00EE48C8" w:rsidRDefault="00EE48C8">
    <w:pPr>
      <w:pBdr>
        <w:top w:val="single" w:sz="4" w:space="0" w:color="000000"/>
      </w:pBdr>
      <w:tabs>
        <w:tab w:val="center" w:pos="4419"/>
        <w:tab w:val="right" w:pos="8838"/>
      </w:tabs>
      <w:spacing w:after="0" w:line="240" w:lineRule="auto"/>
      <w:ind w:right="360"/>
      <w:jc w:val="center"/>
      <w:rPr>
        <w:rFonts w:ascii="Times New Roman" w:eastAsia="Times New Roman" w:hAnsi="Times New Roman" w:cs="Times New Roman"/>
        <w:color w:val="767171"/>
        <w:sz w:val="19"/>
        <w:szCs w:val="19"/>
      </w:rPr>
    </w:pPr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E-mail: </w:t>
    </w:r>
    <w:hyperlink r:id="rId1">
      <w:r>
        <w:rPr>
          <w:rFonts w:ascii="Times New Roman" w:eastAsia="Times New Roman" w:hAnsi="Times New Roman" w:cs="Times New Roman"/>
          <w:color w:val="0000FF"/>
          <w:sz w:val="19"/>
          <w:szCs w:val="19"/>
          <w:u w:val="single"/>
        </w:rPr>
        <w:t>nitrural@ufrrj.br</w:t>
      </w:r>
    </w:hyperlink>
    <w:proofErr w:type="gramStart"/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  </w:t>
    </w:r>
    <w:proofErr w:type="gramEnd"/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Revisado em </w:t>
    </w:r>
    <w:proofErr w:type="spellStart"/>
    <w:r>
      <w:rPr>
        <w:rFonts w:ascii="Times New Roman" w:eastAsia="Times New Roman" w:hAnsi="Times New Roman" w:cs="Times New Roman"/>
        <w:color w:val="767171"/>
        <w:sz w:val="19"/>
        <w:szCs w:val="19"/>
      </w:rPr>
      <w:t>jan</w:t>
    </w:r>
    <w:proofErr w:type="spellEnd"/>
    <w:r>
      <w:rPr>
        <w:rFonts w:ascii="Times New Roman" w:eastAsia="Times New Roman" w:hAnsi="Times New Roman" w:cs="Times New Roman"/>
        <w:color w:val="767171"/>
        <w:sz w:val="19"/>
        <w:szCs w:val="19"/>
      </w:rPr>
      <w:t>/2020</w:t>
    </w:r>
  </w:p>
  <w:p w14:paraId="433F875C" w14:textId="77777777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8B182" w14:textId="2D1482C9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13D43">
      <w:rPr>
        <w:noProof/>
        <w:color w:val="000000"/>
      </w:rPr>
      <w:t>24</w:t>
    </w:r>
    <w:r>
      <w:rPr>
        <w:color w:val="000000"/>
      </w:rPr>
      <w:fldChar w:fldCharType="end"/>
    </w:r>
    <w:r>
      <w:rPr>
        <w:color w:val="000000"/>
      </w:rPr>
      <w:t>/20</w:t>
    </w:r>
  </w:p>
  <w:p w14:paraId="55DEA1C4" w14:textId="77777777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036A4F" w14:textId="77777777" w:rsidR="00714156" w:rsidRDefault="00714156">
      <w:pPr>
        <w:spacing w:after="0" w:line="240" w:lineRule="auto"/>
      </w:pPr>
      <w:r>
        <w:separator/>
      </w:r>
    </w:p>
  </w:footnote>
  <w:footnote w:type="continuationSeparator" w:id="0">
    <w:p w14:paraId="6B2C32A7" w14:textId="77777777" w:rsidR="00714156" w:rsidRDefault="00714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B0906B" w14:textId="77777777" w:rsidR="00EE48C8" w:rsidRDefault="00EE48C8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  <w:sz w:val="24"/>
        <w:szCs w:val="24"/>
      </w:rPr>
    </w:pPr>
  </w:p>
  <w:tbl>
    <w:tblPr>
      <w:tblStyle w:val="a1"/>
      <w:tblW w:w="9610" w:type="dxa"/>
      <w:tblInd w:w="0" w:type="dxa"/>
      <w:tblLayout w:type="fixed"/>
      <w:tblLook w:val="0000" w:firstRow="0" w:lastRow="0" w:firstColumn="0" w:lastColumn="0" w:noHBand="0" w:noVBand="0"/>
    </w:tblPr>
    <w:tblGrid>
      <w:gridCol w:w="3756"/>
      <w:gridCol w:w="5854"/>
    </w:tblGrid>
    <w:tr w:rsidR="00EE48C8" w14:paraId="42FE80DD" w14:textId="77777777">
      <w:tc>
        <w:tcPr>
          <w:tcW w:w="3756" w:type="dxa"/>
        </w:tcPr>
        <w:p w14:paraId="3BA12539" w14:textId="77777777" w:rsidR="00EE48C8" w:rsidRDefault="00EE48C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0" w:line="240" w:lineRule="auto"/>
            <w:jc w:val="both"/>
            <w:rPr>
              <w:rFonts w:ascii="Arimo" w:eastAsia="Arimo" w:hAnsi="Arimo" w:cs="Arimo"/>
              <w:b/>
              <w:color w:val="000000"/>
              <w:sz w:val="28"/>
              <w:szCs w:val="28"/>
            </w:rPr>
          </w:pPr>
          <w:r>
            <w:rPr>
              <w:noProof/>
              <w:color w:val="000000"/>
            </w:rPr>
            <w:drawing>
              <wp:inline distT="0" distB="0" distL="0" distR="0" wp14:anchorId="32716F1E" wp14:editId="44C0AB4A">
                <wp:extent cx="2295525" cy="847725"/>
                <wp:effectExtent l="0" t="0" r="0" b="0"/>
                <wp:docPr id="1" name="image3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0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95525" cy="8477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54" w:type="dxa"/>
        </w:tcPr>
        <w:p w14:paraId="301DD912" w14:textId="77777777" w:rsidR="00EE48C8" w:rsidRDefault="00EE48C8">
          <w:pPr>
            <w:tabs>
              <w:tab w:val="left" w:pos="4760"/>
              <w:tab w:val="right" w:pos="7060"/>
            </w:tabs>
            <w:jc w:val="center"/>
            <w:rPr>
              <w:rFonts w:ascii="Arimo" w:eastAsia="Arimo" w:hAnsi="Arimo" w:cs="Arimo"/>
              <w:b/>
              <w:sz w:val="28"/>
              <w:szCs w:val="28"/>
            </w:rPr>
          </w:pPr>
          <w:r>
            <w:rPr>
              <w:rFonts w:ascii="Arimo" w:eastAsia="Arimo" w:hAnsi="Arimo" w:cs="Arimo"/>
              <w:b/>
              <w:sz w:val="28"/>
              <w:szCs w:val="28"/>
            </w:rPr>
            <w:t>Solicitação de Serviços ao</w:t>
          </w:r>
        </w:p>
        <w:p w14:paraId="041D4775" w14:textId="77777777" w:rsidR="00EE48C8" w:rsidRDefault="00EE48C8">
          <w:pPr>
            <w:tabs>
              <w:tab w:val="left" w:pos="4760"/>
              <w:tab w:val="right" w:pos="7060"/>
            </w:tabs>
            <w:jc w:val="center"/>
            <w:rPr>
              <w:rFonts w:ascii="Arimo" w:eastAsia="Arimo" w:hAnsi="Arimo" w:cs="Arimo"/>
              <w:b/>
              <w:sz w:val="28"/>
              <w:szCs w:val="28"/>
            </w:rPr>
          </w:pPr>
          <w:r>
            <w:rPr>
              <w:rFonts w:ascii="Arimo" w:eastAsia="Arimo" w:hAnsi="Arimo" w:cs="Arimo"/>
              <w:b/>
              <w:sz w:val="28"/>
              <w:szCs w:val="28"/>
            </w:rPr>
            <w:t>NIT-UFRRJ</w:t>
          </w:r>
        </w:p>
        <w:p w14:paraId="724B04A7" w14:textId="77777777" w:rsidR="00EE48C8" w:rsidRDefault="00EE48C8">
          <w:pPr>
            <w:tabs>
              <w:tab w:val="left" w:pos="4760"/>
              <w:tab w:val="right" w:pos="7060"/>
            </w:tabs>
            <w:jc w:val="center"/>
            <w:rPr>
              <w:rFonts w:ascii="Arimo" w:eastAsia="Arimo" w:hAnsi="Arimo" w:cs="Arimo"/>
              <w:sz w:val="28"/>
              <w:szCs w:val="28"/>
            </w:rPr>
          </w:pPr>
          <w:r>
            <w:rPr>
              <w:rFonts w:ascii="Arimo" w:eastAsia="Arimo" w:hAnsi="Arimo" w:cs="Arimo"/>
              <w:sz w:val="28"/>
              <w:szCs w:val="28"/>
            </w:rPr>
            <w:t>Controle número:      /</w:t>
          </w:r>
        </w:p>
      </w:tc>
    </w:tr>
  </w:tbl>
  <w:p w14:paraId="38A2846A" w14:textId="77777777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A7194F" w14:textId="77777777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DB1A9" w14:textId="77777777" w:rsidR="00EE48C8" w:rsidRDefault="00EE48C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sTA1NTI0MLQ0sTRV0lEKTi0uzszPAykwqgUAXwJruiwAAAA="/>
  </w:docVars>
  <w:rsids>
    <w:rsidRoot w:val="003F60D6"/>
    <w:rsid w:val="00016A3F"/>
    <w:rsid w:val="00117050"/>
    <w:rsid w:val="0012043C"/>
    <w:rsid w:val="00186C39"/>
    <w:rsid w:val="00213D43"/>
    <w:rsid w:val="0028424A"/>
    <w:rsid w:val="002F4AA9"/>
    <w:rsid w:val="003B1712"/>
    <w:rsid w:val="003B1E4E"/>
    <w:rsid w:val="003F60D6"/>
    <w:rsid w:val="00472975"/>
    <w:rsid w:val="004E6321"/>
    <w:rsid w:val="0065414E"/>
    <w:rsid w:val="006715BD"/>
    <w:rsid w:val="00714156"/>
    <w:rsid w:val="007E4002"/>
    <w:rsid w:val="00844C84"/>
    <w:rsid w:val="009F5C5C"/>
    <w:rsid w:val="00B34869"/>
    <w:rsid w:val="00BD797D"/>
    <w:rsid w:val="00D724C1"/>
    <w:rsid w:val="00D945D4"/>
    <w:rsid w:val="00EE48C8"/>
    <w:rsid w:val="00F80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52"/>
    <o:shapelayout v:ext="edit">
      <o:idmap v:ext="edit" data="1"/>
    </o:shapelayout>
  </w:shapeDefaults>
  <w:decimalSymbol w:val=","/>
  <w:listSeparator w:val=";"/>
  <w14:docId w14:val="4D4271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13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3D4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13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3D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inpi.gov.br/legislacao-1/resolucao_61-2013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inpi.gov.br/sobre/legislacao-1/IN742017.pdf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hyperlink" Target="http://www.inpi.gov.br/menu-servicos/arquivos-programa-de-computador/resolucao_200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itrural@ufrrj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7113</Words>
  <Characters>38416</Characters>
  <Application>Microsoft Office Word</Application>
  <DocSecurity>0</DocSecurity>
  <Lines>320</Lines>
  <Paragraphs>9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C. Santos</dc:creator>
  <cp:lastModifiedBy>Cris Santos</cp:lastModifiedBy>
  <cp:revision>2</cp:revision>
  <dcterms:created xsi:type="dcterms:W3CDTF">2020-07-16T17:50:00Z</dcterms:created>
  <dcterms:modified xsi:type="dcterms:W3CDTF">2020-07-16T17:50:00Z</dcterms:modified>
</cp:coreProperties>
</file>